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15BC" w:rsidRPr="00BD6041" w:rsidRDefault="00C415BC" w:rsidP="00C415BC">
      <w:pPr>
        <w:pStyle w:val="normal0"/>
        <w:spacing w:after="0" w:line="240" w:lineRule="auto"/>
        <w:jc w:val="center"/>
        <w:rPr>
          <w:rFonts w:asciiTheme="majorHAnsi" w:eastAsia="Cambria" w:hAnsiTheme="majorHAnsi" w:cstheme="majorHAnsi"/>
          <w:b/>
          <w:sz w:val="32"/>
          <w:szCs w:val="32"/>
          <w:u w:val="single"/>
        </w:rPr>
      </w:pPr>
      <w:r w:rsidRPr="00BD6041">
        <w:rPr>
          <w:rFonts w:ascii="Lohit Bengali" w:eastAsia="Cambria" w:hAnsi="Lohit Bengali" w:cs="Lohit Bengali"/>
          <w:sz w:val="32"/>
          <w:szCs w:val="32"/>
          <w:u w:val="single"/>
        </w:rPr>
        <w:t>“</w:t>
      </w:r>
      <w:r w:rsidRPr="00BD6041">
        <w:rPr>
          <w:rFonts w:ascii="Lohit Bengali" w:eastAsia="Cambria" w:hAnsi="Lohit Bengali" w:cs="Vrinda"/>
          <w:b/>
          <w:bCs/>
          <w:color w:val="222222"/>
          <w:sz w:val="32"/>
          <w:szCs w:val="32"/>
          <w:highlight w:val="white"/>
          <w:u w:val="single"/>
          <w:cs/>
          <w:lang w:bidi="bn-IN"/>
        </w:rPr>
        <w:t>ক্ষমতা</w:t>
      </w:r>
      <w:r w:rsidRPr="00BD6041">
        <w:rPr>
          <w:rFonts w:ascii="Lohit Bengali" w:eastAsia="Cambria" w:hAnsi="Lohit Bengali" w:cs="Lohit Bengali"/>
          <w:sz w:val="32"/>
          <w:szCs w:val="32"/>
          <w:u w:val="single"/>
        </w:rPr>
        <w:t xml:space="preserve">” </w:t>
      </w:r>
      <w:r w:rsidRPr="00BD6041">
        <w:rPr>
          <w:rFonts w:asciiTheme="majorHAnsi" w:eastAsia="Cambria" w:hAnsiTheme="majorHAnsi" w:cstheme="majorHAnsi"/>
          <w:b/>
          <w:sz w:val="32"/>
          <w:szCs w:val="32"/>
          <w:u w:val="single"/>
        </w:rPr>
        <w:t>(KSHYAMATA)</w:t>
      </w:r>
    </w:p>
    <w:p w:rsidR="00C415BC" w:rsidRPr="001A3636" w:rsidRDefault="00C415BC" w:rsidP="00C415BC">
      <w:pPr>
        <w:pStyle w:val="normal0"/>
        <w:spacing w:after="0" w:line="240" w:lineRule="auto"/>
        <w:jc w:val="center"/>
        <w:rPr>
          <w:rFonts w:ascii="Lohit Bengali" w:eastAsia="Cambria" w:hAnsi="Lohit Bengali" w:cs="Lohit Bengali"/>
          <w:b/>
          <w:sz w:val="16"/>
          <w:szCs w:val="16"/>
        </w:rPr>
      </w:pPr>
    </w:p>
    <w:p w:rsidR="00C415BC" w:rsidRPr="00BD6041" w:rsidRDefault="00C415BC" w:rsidP="009210CE">
      <w:pPr>
        <w:pStyle w:val="HTMLPreformatted"/>
        <w:shd w:val="clear" w:color="auto" w:fill="F8F9FA"/>
        <w:spacing w:line="435" w:lineRule="atLeast"/>
        <w:jc w:val="both"/>
        <w:rPr>
          <w:rFonts w:ascii="Lohit Bengali" w:eastAsia="Cambria" w:hAnsi="Lohit Bengali" w:cs="Lohit Bengali"/>
          <w:b/>
          <w:szCs w:val="19"/>
        </w:rPr>
      </w:pP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আসাম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ৃষি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ও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গ্রামী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উন্নয়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প্রকল্প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(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এপার্ট</w:t>
      </w:r>
      <w:r w:rsidRPr="00BD6041">
        <w:rPr>
          <w:rFonts w:ascii="Lohit Bengali" w:eastAsia="Cambria" w:hAnsi="Lohit Bengali" w:cs="Lohit Bengali"/>
          <w:b/>
          <w:szCs w:val="19"/>
        </w:rPr>
        <w:t>)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চালু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রেছ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“</w:t>
      </w:r>
      <w:r w:rsidRPr="00BD6041">
        <w:rPr>
          <w:rFonts w:ascii="Vrinda" w:eastAsia="Cambria" w:hAnsi="Vrinda" w:cs="Vrinda" w:hint="cs"/>
          <w:b/>
          <w:bCs/>
          <w:color w:val="222222"/>
          <w:szCs w:val="22"/>
          <w:highlight w:val="white"/>
          <w:cs/>
          <w:lang w:bidi="bn-IN"/>
        </w:rPr>
        <w:t>ক্ষমত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” </w:t>
      </w:r>
      <w:r w:rsidRPr="00BD6041">
        <w:rPr>
          <w:rFonts w:asciiTheme="majorHAnsi" w:eastAsia="Cambria" w:hAnsiTheme="majorHAnsi" w:cstheme="majorHAnsi"/>
          <w:b/>
          <w:szCs w:val="19"/>
        </w:rPr>
        <w:t>(KSHYAMATA)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প্রকল্প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যা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উদ্দেশ্য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আসামে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ৃষি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উদ্যোগক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্ষমতায়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র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Mangal" w:eastAsia="Cambria" w:hAnsi="Mangal" w:cs="Mangal" w:hint="cs"/>
          <w:b/>
          <w:bCs/>
          <w:szCs w:val="22"/>
          <w:cs/>
          <w:lang w:bidi="hi-IN"/>
        </w:rPr>
        <w:t>।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প্রথম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বছর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প্রোগ্রামটি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আসামে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ামরূপ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সোনিতপু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াছার</w:t>
      </w:r>
      <w:r w:rsidRPr="00BD6041">
        <w:rPr>
          <w:rFonts w:ascii="Lohit Bengali" w:eastAsia="Cambria" w:hAnsi="Lohit Bengali" w:cs="Lohit Bengali"/>
          <w:b/>
          <w:szCs w:val="19"/>
        </w:rPr>
        <w:t>,</w:t>
      </w:r>
      <w:r>
        <w:rPr>
          <w:rFonts w:ascii="Lohit Bengali" w:eastAsia="Cambria" w:hAnsi="Lohit Bengali" w:cstheme="minorBidi" w:hint="cs"/>
          <w:b/>
          <w:szCs w:val="19"/>
          <w:cs/>
        </w:rPr>
        <w:t xml:space="preserve"> </w:t>
      </w:r>
      <w:r w:rsidRPr="00C20BED">
        <w:rPr>
          <w:rFonts w:ascii="Arial" w:hAnsi="Arial" w:cs="Vrinda"/>
          <w:b/>
          <w:bCs/>
          <w:color w:val="222222"/>
          <w:sz w:val="22"/>
          <w:szCs w:val="22"/>
          <w:shd w:val="clear" w:color="auto" w:fill="F8F9FA"/>
          <w:cs/>
        </w:rPr>
        <w:t>গো</w:t>
      </w:r>
      <w:r w:rsidRPr="00C20BED">
        <w:rPr>
          <w:rFonts w:ascii="Vrinda" w:eastAsia="Vrinda" w:hAnsi="Vrinda" w:cs="Vrinda" w:hint="cs"/>
          <w:b/>
          <w:bCs/>
          <w:sz w:val="22"/>
          <w:szCs w:val="22"/>
          <w:cs/>
          <w:lang w:bidi="bn-IN"/>
        </w:rPr>
        <w:t>লা</w:t>
      </w:r>
      <w:r w:rsidRPr="00C20BED">
        <w:rPr>
          <w:rFonts w:ascii="inherit" w:hAnsi="inherit" w:cs="Vrinda" w:hint="cs"/>
          <w:b/>
          <w:bCs/>
          <w:color w:val="222222"/>
          <w:sz w:val="22"/>
          <w:szCs w:val="22"/>
          <w:cs/>
          <w:lang w:bidi="bn-IN"/>
        </w:rPr>
        <w:t>ঘাট</w:t>
      </w:r>
      <w:r>
        <w:rPr>
          <w:rFonts w:ascii="Lohit Bengali" w:eastAsia="Cambria" w:hAnsi="Lohit Bengali" w:cstheme="minorBidi" w:hint="cs"/>
          <w:b/>
          <w:szCs w:val="19"/>
          <w:cs/>
        </w:rPr>
        <w:t xml:space="preserve"> ,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proofErr w:type="spellStart"/>
      <w:r w:rsidR="0080569C" w:rsidRPr="0080569C">
        <w:rPr>
          <w:rFonts w:ascii="Vrinda" w:eastAsia="Cambria" w:hAnsi="Vrinda" w:cs="Vrinda" w:hint="cs"/>
          <w:b/>
          <w:bCs/>
          <w:szCs w:val="22"/>
          <w:lang w:bidi="bn-IN"/>
        </w:rPr>
        <w:t>নলবাড়ী</w:t>
      </w:r>
      <w:proofErr w:type="spellEnd"/>
      <w:r w:rsidR="0080569C" w:rsidRPr="0080569C">
        <w:rPr>
          <w:rFonts w:ascii="Vrinda" w:eastAsia="Cambria" w:hAnsi="Vrinda" w:cs="Vrinda"/>
          <w:b/>
          <w:bCs/>
          <w:szCs w:val="22"/>
          <w:lang w:bidi="bn-IN"/>
        </w:rPr>
        <w:t>,</w:t>
      </w:r>
      <w:r w:rsidR="0080569C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গোয়ালপাড়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এবং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োড়হাট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েল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থেক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ৃষি</w:t>
      </w:r>
      <w:r w:rsidRPr="00BD6041">
        <w:rPr>
          <w:rFonts w:ascii="Lohit Bengali" w:eastAsia="Cambria" w:hAnsi="Lohit Bengali" w:cs="Lohit Bengali"/>
          <w:b/>
          <w:szCs w:val="19"/>
        </w:rPr>
        <w:t>-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উদ্যোগ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/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ব্যক্তিদে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অনলাই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/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অফলাই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তালিকাভুক্তি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ন্য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আমন্ত্রণ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ানিয়েছিল</w:t>
      </w:r>
      <w:r w:rsidRPr="00BD6041">
        <w:rPr>
          <w:rFonts w:ascii="Mangal" w:eastAsia="Mangal" w:hAnsi="Mangal" w:cs="Mangal" w:hint="cs"/>
          <w:b/>
          <w:bCs/>
          <w:szCs w:val="22"/>
          <w:cs/>
          <w:lang w:bidi="hi-IN"/>
        </w:rPr>
        <w:t>।</w:t>
      </w:r>
    </w:p>
    <w:p w:rsidR="00C415BC" w:rsidRPr="00BD6041" w:rsidRDefault="00C415BC" w:rsidP="009210CE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" w:after="75" w:line="240" w:lineRule="auto"/>
        <w:ind w:right="150"/>
        <w:jc w:val="both"/>
        <w:rPr>
          <w:rFonts w:ascii="Lohit Bengali" w:eastAsia="Cambria" w:hAnsi="Lohit Bengali" w:cs="Lohit Bengali"/>
          <w:b/>
          <w:color w:val="000000"/>
          <w:sz w:val="24"/>
          <w:szCs w:val="19"/>
          <w:u w:val="single"/>
        </w:rPr>
      </w:pPr>
      <w:r w:rsidRPr="00BD6041">
        <w:rPr>
          <w:rFonts w:ascii="Lohit Bengali" w:eastAsia="Vrinda" w:hAnsi="Lohit Bengali" w:cs="Vrinda"/>
          <w:b/>
          <w:bCs/>
          <w:color w:val="000000"/>
          <w:sz w:val="24"/>
          <w:szCs w:val="24"/>
          <w:u w:val="single"/>
          <w:cs/>
          <w:lang w:bidi="bn-IN"/>
        </w:rPr>
        <w:t>যোগ্যতার</w:t>
      </w:r>
      <w:r w:rsidRPr="00BD6041">
        <w:rPr>
          <w:rFonts w:ascii="Lohit Bengali" w:eastAsia="Cambria" w:hAnsi="Lohit Bengali" w:cs="Lohit Bengali"/>
          <w:b/>
          <w:color w:val="000000"/>
          <w:sz w:val="24"/>
          <w:szCs w:val="19"/>
          <w:u w:val="single"/>
        </w:rPr>
        <w:t xml:space="preserve"> </w:t>
      </w:r>
      <w:r w:rsidRPr="00BD6041">
        <w:rPr>
          <w:rFonts w:ascii="Lohit Bengali" w:eastAsia="Vrinda" w:hAnsi="Lohit Bengali" w:cs="Vrinda"/>
          <w:b/>
          <w:bCs/>
          <w:color w:val="000000"/>
          <w:sz w:val="24"/>
          <w:szCs w:val="24"/>
          <w:u w:val="single"/>
          <w:cs/>
          <w:lang w:bidi="bn-IN"/>
        </w:rPr>
        <w:t>মানদণ্ড</w:t>
      </w:r>
      <w:r w:rsidRPr="00BD6041">
        <w:rPr>
          <w:rFonts w:ascii="Lohit Bengali" w:eastAsia="Cambria" w:hAnsi="Lohit Bengali" w:cs="Lohit Bengali"/>
          <w:b/>
          <w:color w:val="000000"/>
          <w:sz w:val="24"/>
          <w:szCs w:val="19"/>
          <w:u w:val="single"/>
        </w:rPr>
        <w:t>:</w:t>
      </w:r>
    </w:p>
    <w:p w:rsidR="00C415BC" w:rsidRPr="00BD6041" w:rsidRDefault="00C415BC" w:rsidP="00C415B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before="30" w:after="75" w:line="240" w:lineRule="auto"/>
        <w:ind w:left="150" w:right="150"/>
        <w:jc w:val="both"/>
        <w:rPr>
          <w:rFonts w:ascii="Lohit Bengali" w:eastAsia="Cambria" w:hAnsi="Lohit Bengali" w:cs="Lohit Bengali"/>
          <w:b/>
          <w:color w:val="000000"/>
          <w:sz w:val="19"/>
          <w:szCs w:val="19"/>
        </w:rPr>
      </w:pP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</w:p>
    <w:p w:rsidR="00C415BC" w:rsidRPr="00C20BED" w:rsidRDefault="00C415BC" w:rsidP="00C415B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Cambria" w:hAnsi="Lohit Bengali" w:cstheme="minorBidi"/>
          <w:b/>
          <w:color w:val="000000"/>
          <w:szCs w:val="19"/>
          <w:u w:val="single"/>
          <w:cs/>
          <w:lang w:bidi="as-IN"/>
        </w:rPr>
      </w:pPr>
      <w:r w:rsidRPr="00BD6041">
        <w:rPr>
          <w:rFonts w:ascii="Lohit Bengali" w:eastAsia="Vrinda" w:hAnsi="Lohit Bengali" w:cs="Vrinda"/>
          <w:b/>
          <w:bCs/>
          <w:color w:val="000000"/>
          <w:u w:val="single"/>
          <w:cs/>
          <w:lang w:bidi="bn-IN"/>
        </w:rPr>
        <w:t>নতুন</w:t>
      </w:r>
      <w:r w:rsidRPr="00BD6041">
        <w:rPr>
          <w:rFonts w:ascii="Lohit Bengali" w:eastAsia="Cambria" w:hAnsi="Lohit Bengali" w:cs="Lohit Bengali"/>
          <w:b/>
          <w:color w:val="000000"/>
          <w:szCs w:val="19"/>
          <w:u w:val="single"/>
        </w:rPr>
        <w:t xml:space="preserve"> </w:t>
      </w:r>
      <w:r w:rsidRPr="00BD6041">
        <w:rPr>
          <w:rFonts w:ascii="Lohit Bengali" w:eastAsia="Vrinda" w:hAnsi="Lohit Bengali" w:cs="Vrinda"/>
          <w:b/>
          <w:bCs/>
          <w:color w:val="000000"/>
          <w:u w:val="single"/>
          <w:cs/>
          <w:lang w:bidi="bn-IN"/>
        </w:rPr>
        <w:t>ব্যবসা</w:t>
      </w:r>
      <w:r w:rsidRPr="00BD6041">
        <w:rPr>
          <w:rFonts w:ascii="Lohit Bengali" w:eastAsia="Vrinda" w:hAnsi="Lohit Bengali" w:cs="Lohit Bengali"/>
          <w:b/>
          <w:color w:val="000000"/>
          <w:szCs w:val="19"/>
          <w:u w:val="single"/>
        </w:rPr>
        <w:t>:</w:t>
      </w:r>
    </w:p>
    <w:p w:rsidR="00C415BC" w:rsidRPr="001A3636" w:rsidRDefault="00C415BC" w:rsidP="00C415BC">
      <w:pPr>
        <w:pStyle w:val="normal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b/>
          <w:color w:val="000000"/>
          <w:sz w:val="2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কৃষি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খাদ্য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প্রক্রিয়াকরণ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খণ্ড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ব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এই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বিভাগে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প্রশিক্ষণ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প্রাপ্ত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বিদ্যমান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দের</w:t>
      </w:r>
      <w:r w:rsidRPr="001A3636">
        <w:rPr>
          <w:rFonts w:ascii="Lohit Bengali" w:eastAsia="Vrind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উদ্যোগ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আছে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আনুপাতির</w:t>
      </w:r>
      <w:r w:rsidRPr="001A3636">
        <w:rPr>
          <w:rFonts w:ascii="Lohit Bengali" w:eastAsia="Vrind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হার</w:t>
      </w:r>
      <w:r w:rsidRPr="001A3636">
        <w:rPr>
          <w:rFonts w:ascii="Lohit Bengali" w:eastAsia="Vrind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বাড়ানো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জন্য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সন্ধান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করছে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এমন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উদ্যোক্তারা</w:t>
      </w:r>
      <w:r w:rsidRPr="001A3636">
        <w:rPr>
          <w:rFonts w:ascii="Lohit Bengali" w:eastAsia="Cambria" w:hAnsi="Lohit Bengali" w:cs="Mangal"/>
          <w:b/>
          <w:bCs/>
          <w:color w:val="000000"/>
          <w:sz w:val="20"/>
          <w:szCs w:val="20"/>
          <w:cs/>
          <w:lang w:bidi="hi-IN"/>
        </w:rPr>
        <w:t>।</w:t>
      </w:r>
    </w:p>
    <w:p w:rsidR="00C415BC" w:rsidRPr="001A3636" w:rsidRDefault="00C415BC" w:rsidP="00C415BC">
      <w:pPr>
        <w:pStyle w:val="normal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b/>
          <w:color w:val="000000"/>
          <w:sz w:val="20"/>
          <w:szCs w:val="19"/>
        </w:rPr>
      </w:pP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ভাল</w:t>
      </w:r>
      <w:r w:rsidRPr="001A3636">
        <w:rPr>
          <w:rFonts w:ascii="Lohit Bengali" w:eastAsia="Vrind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ব্যবসা</w:t>
      </w:r>
      <w:r w:rsidRPr="001A3636">
        <w:rPr>
          <w:rFonts w:ascii="Lohit Bengali" w:eastAsia="Vrind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বৃদ্ধি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সম্ভাবন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সহ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ব্যবসায়িক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ধারণ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থাক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উদ্যোক্তাদে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নির্বাচন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প্রক্রিয়ায়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অগ্রাধিকা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দেওয়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হবে</w:t>
      </w:r>
      <w:r w:rsidRPr="001A3636">
        <w:rPr>
          <w:rFonts w:ascii="Lohit Bengali" w:eastAsia="Vrinda" w:hAnsi="Lohit Bengali" w:cs="Mangal"/>
          <w:b/>
          <w:bCs/>
          <w:color w:val="000000"/>
          <w:sz w:val="20"/>
          <w:szCs w:val="20"/>
          <w:cs/>
          <w:lang w:bidi="hi-IN"/>
        </w:rPr>
        <w:t>।</w:t>
      </w:r>
    </w:p>
    <w:p w:rsidR="00C415BC" w:rsidRPr="001A3636" w:rsidRDefault="00C415BC" w:rsidP="00C415BC">
      <w:pPr>
        <w:pStyle w:val="normal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b/>
          <w:color w:val="000000"/>
          <w:sz w:val="2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আবেদনকারী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পেশাগত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অভিজ্ঞত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শিক্ষ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প্রযুক্তিগত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দক্ষতা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উপ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নীরব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করে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অগ্রাধিকা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দেওয়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sz w:val="20"/>
          <w:szCs w:val="20"/>
          <w:cs/>
          <w:lang w:bidi="bn-IN"/>
        </w:rPr>
        <w:t>হবে</w:t>
      </w:r>
      <w:r w:rsidRPr="001A3636">
        <w:rPr>
          <w:rFonts w:ascii="Lohit Bengali" w:eastAsia="Cambria" w:hAnsi="Lohit Bengali" w:cs="Mangal"/>
          <w:b/>
          <w:bCs/>
          <w:color w:val="000000"/>
          <w:sz w:val="20"/>
          <w:szCs w:val="20"/>
          <w:cs/>
          <w:lang w:bidi="hi-IN"/>
        </w:rPr>
        <w:t>।</w:t>
      </w:r>
    </w:p>
    <w:p w:rsidR="00C415BC" w:rsidRPr="001740AF" w:rsidRDefault="00C415BC" w:rsidP="001740AF">
      <w:pPr>
        <w:pStyle w:val="normal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hAnsi="Lohit Bengali" w:cs="Lohit Bengali"/>
          <w:b/>
          <w:color w:val="000000"/>
          <w:sz w:val="20"/>
          <w:szCs w:val="19"/>
        </w:rPr>
      </w:pP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সক্রিয়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ব্যাংক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অ্যাকাউন্ট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নিবন্ধিত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সত্ত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থাক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উদ্যোক্তাদে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অগ্রাধিকার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দেওয়া</w:t>
      </w:r>
      <w:r w:rsidRPr="001A3636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sz w:val="20"/>
          <w:szCs w:val="20"/>
          <w:cs/>
          <w:lang w:bidi="bn-IN"/>
        </w:rPr>
        <w:t>হবে</w:t>
      </w:r>
      <w:r w:rsidRPr="001A3636">
        <w:rPr>
          <w:rFonts w:ascii="Lohit Bengali" w:eastAsia="Mangal" w:hAnsi="Lohit Bengali" w:cs="Mangal"/>
          <w:b/>
          <w:bCs/>
          <w:color w:val="000000"/>
          <w:sz w:val="20"/>
          <w:szCs w:val="20"/>
          <w:cs/>
          <w:lang w:bidi="hi-IN"/>
        </w:rPr>
        <w:t>।</w:t>
      </w:r>
    </w:p>
    <w:p w:rsidR="00C415BC" w:rsidRPr="001A3636" w:rsidRDefault="00C415BC" w:rsidP="00C415BC">
      <w:pPr>
        <w:pStyle w:val="normal0"/>
        <w:spacing w:after="0" w:line="240" w:lineRule="auto"/>
        <w:jc w:val="both"/>
        <w:rPr>
          <w:rFonts w:ascii="Lohit Bengali" w:eastAsia="Cambria" w:hAnsi="Lohit Bengali" w:cs="Lohit Bengali"/>
          <w:b/>
          <w:szCs w:val="19"/>
          <w:u w:val="single"/>
        </w:rPr>
      </w:pP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প্রোগ্রামটি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নির্বাচিত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উদ্যোক্তাদের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নিম্নলিখিত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প্রদান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করে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>: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উদ্যোক্ত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িকাশ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্রশিক্ষণ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িনিয়োগ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্রস্তুতি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কর্মশালা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ডোমেন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িশেষজ্ঞদ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্যাবহ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যগ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বিধ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I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উন্নয়নশীল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ও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ৈচিত্র্যময়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ণ্যসমূহ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হায়তা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tabs>
          <w:tab w:val="left" w:pos="720"/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</w:tabs>
        <w:spacing w:after="0" w:line="240" w:lineRule="auto"/>
        <w:jc w:val="both"/>
        <w:rPr>
          <w:rFonts w:ascii="Lohit Bengali" w:eastAsia="Cambria" w:hAnsi="Lohit Bengali" w:cs="Lohit Bengali"/>
          <w:b/>
          <w:szCs w:val="19"/>
        </w:rPr>
      </w:pPr>
      <w:r w:rsidRPr="001A3636">
        <w:rPr>
          <w:rFonts w:ascii="Lohit Bengali" w:eastAsia="Cambria" w:hAnsi="Lohit Bengali" w:cs="Vrinda"/>
          <w:b/>
          <w:bCs/>
          <w:cs/>
          <w:lang w:bidi="bn-IN"/>
        </w:rPr>
        <w:t>বাজারের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যোগসূত্রের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সুযগ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সুবিধা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I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ধ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ংজোগ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যক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বিধ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I</w:t>
      </w:r>
    </w:p>
    <w:p w:rsidR="00C415BC" w:rsidRPr="001A3636" w:rsidRDefault="00C415BC" w:rsidP="00C415BC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উদ্যোগ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হ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াড়ানো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্রতিষ্ঠানে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হায়তা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C415BC" w:rsidRPr="001A3636" w:rsidRDefault="00C415BC" w:rsidP="00C415B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Theme="majorHAnsi" w:eastAsia="Cambria" w:hAnsiTheme="majorHAnsi" w:cstheme="majorHAnsi"/>
          <w:b/>
          <w:color w:val="000000"/>
          <w:szCs w:val="19"/>
        </w:rPr>
      </w:pP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যে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োনও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প্রশ্ন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জন্য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-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যোগাযোগ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রুন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Pr="001A3636">
        <w:rPr>
          <w:rFonts w:asciiTheme="majorHAnsi" w:eastAsia="Cambria" w:hAnsiTheme="majorHAnsi" w:cstheme="majorHAnsi"/>
          <w:b/>
          <w:color w:val="000000"/>
          <w:szCs w:val="19"/>
        </w:rPr>
        <w:t>kshyamata@arias.in, +91 9706466962/9508057602</w:t>
      </w:r>
    </w:p>
    <w:p w:rsidR="00C415BC" w:rsidRDefault="00C415BC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Vrinda" w:hAnsi="Lohit Bengali" w:cs="Lohit Bengali"/>
          <w:b/>
          <w:sz w:val="40"/>
          <w:szCs w:val="19"/>
        </w:rPr>
      </w:pPr>
    </w:p>
    <w:p w:rsidR="00C415BC" w:rsidRDefault="00C415BC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Vrinda" w:hAnsi="Lohit Bengali" w:cs="Lohit Bengali"/>
          <w:b/>
          <w:sz w:val="40"/>
          <w:szCs w:val="19"/>
        </w:rPr>
      </w:pPr>
    </w:p>
    <w:p w:rsidR="001740AF" w:rsidRDefault="001740AF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Vrinda" w:hAnsi="Lohit Bengali" w:cs="Lohit Bengali"/>
          <w:b/>
          <w:sz w:val="40"/>
          <w:szCs w:val="19"/>
        </w:rPr>
      </w:pPr>
    </w:p>
    <w:p w:rsidR="001740AF" w:rsidRDefault="001740AF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Vrinda" w:hAnsi="Lohit Bengali" w:cs="Lohit Bengali"/>
          <w:b/>
          <w:sz w:val="40"/>
          <w:szCs w:val="19"/>
        </w:rPr>
      </w:pPr>
    </w:p>
    <w:p w:rsidR="001740AF" w:rsidRDefault="001740AF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Vrinda" w:hAnsi="Lohit Bengali" w:cs="Lohit Bengali"/>
          <w:b/>
          <w:sz w:val="40"/>
          <w:szCs w:val="19"/>
        </w:rPr>
      </w:pPr>
    </w:p>
    <w:p w:rsidR="00C655B6" w:rsidRPr="00C415BC" w:rsidRDefault="00927514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Vrinda" w:hAnsi="Lohit Bengali" w:cs="Lohit Bengali"/>
          <w:b/>
          <w:sz w:val="40"/>
          <w:szCs w:val="19"/>
          <w:u w:val="single"/>
        </w:rPr>
      </w:pPr>
      <w:proofErr w:type="spellStart"/>
      <w:r w:rsidRPr="00C415BC">
        <w:rPr>
          <w:rFonts w:ascii="Lohit Bengali" w:eastAsia="Vrinda" w:hAnsi="Lohit Bengali" w:cs="Lohit Bengali"/>
          <w:b/>
          <w:sz w:val="40"/>
          <w:szCs w:val="19"/>
          <w:u w:val="single"/>
        </w:rPr>
        <w:lastRenderedPageBreak/>
        <w:t>নতুন</w:t>
      </w:r>
      <w:proofErr w:type="spellEnd"/>
      <w:r w:rsidRPr="00C415BC">
        <w:rPr>
          <w:rFonts w:ascii="Lohit Bengali" w:eastAsia="Cambria" w:hAnsi="Lohit Bengali" w:cs="Lohit Bengali"/>
          <w:b/>
          <w:sz w:val="40"/>
          <w:szCs w:val="19"/>
          <w:u w:val="single"/>
        </w:rPr>
        <w:t xml:space="preserve"> </w:t>
      </w:r>
      <w:proofErr w:type="spellStart"/>
      <w:r w:rsidRPr="00C415BC">
        <w:rPr>
          <w:rFonts w:ascii="Lohit Bengali" w:eastAsia="Vrinda" w:hAnsi="Lohit Bengali" w:cs="Lohit Bengali"/>
          <w:b/>
          <w:sz w:val="40"/>
          <w:szCs w:val="19"/>
          <w:u w:val="single"/>
        </w:rPr>
        <w:t>উদ্যোগ</w:t>
      </w:r>
      <w:proofErr w:type="spellEnd"/>
    </w:p>
    <w:p w:rsidR="008A1AFE" w:rsidRPr="008A2E3B" w:rsidRDefault="008A1AFE" w:rsidP="008A2E3B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b/>
          <w:sz w:val="28"/>
          <w:szCs w:val="19"/>
        </w:rPr>
      </w:pPr>
      <w:r w:rsidRPr="000A31AF">
        <w:rPr>
          <w:rFonts w:ascii="Times New Roman" w:hAnsi="Nirmala UI" w:cs="Times New Roman"/>
          <w:b/>
        </w:rPr>
        <w:t>ই</w:t>
      </w:r>
      <w:r w:rsidRPr="000A31AF">
        <w:rPr>
          <w:rFonts w:ascii="Times New Roman" w:hAnsi="Times New Roman" w:cs="Times New Roman"/>
          <w:b/>
        </w:rPr>
        <w:t>-</w:t>
      </w:r>
      <w:proofErr w:type="spellStart"/>
      <w:r w:rsidRPr="000A31AF">
        <w:rPr>
          <w:rFonts w:ascii="Times New Roman" w:hAnsi="Nirmala UI" w:cs="Times New Roman"/>
          <w:b/>
        </w:rPr>
        <w:t>মেইল</w:t>
      </w:r>
      <w:proofErr w:type="spellEnd"/>
      <w:r w:rsidRPr="000A31AF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---------------------------------------------------------------------</w:t>
      </w:r>
    </w:p>
    <w:p w:rsidR="00C655B6" w:rsidRPr="008A2E3B" w:rsidRDefault="00927514" w:rsidP="002E64C8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Cambria" w:hAnsi="Lohit Bengali" w:cs="Lohit Bengali"/>
          <w:b/>
          <w:i/>
          <w:color w:val="000000"/>
          <w:szCs w:val="19"/>
        </w:rPr>
      </w:pPr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>(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নতুন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ব্যবসায</w:t>
      </w:r>
      <w:proofErr w:type="spellEnd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়</w:t>
      </w:r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/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উদ্যোগ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আবেদনকারীকে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সমস্ত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তথ্য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পূরণ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করতে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 xml:space="preserve"> </w:t>
      </w:r>
      <w:proofErr w:type="spellStart"/>
      <w:r w:rsidRPr="008A2E3B">
        <w:rPr>
          <w:rFonts w:ascii="Lohit Bengali" w:eastAsia="Vrinda" w:hAnsi="Lohit Bengali" w:cs="Lohit Bengali"/>
          <w:b/>
          <w:i/>
          <w:color w:val="000000"/>
          <w:szCs w:val="19"/>
        </w:rPr>
        <w:t>হবে</w:t>
      </w:r>
      <w:proofErr w:type="spellEnd"/>
      <w:r w:rsidRPr="008A2E3B">
        <w:rPr>
          <w:rFonts w:ascii="Lohit Bengali" w:eastAsia="Cambria" w:hAnsi="Lohit Bengali" w:cs="Lohit Bengali"/>
          <w:b/>
          <w:i/>
          <w:color w:val="000000"/>
          <w:szCs w:val="19"/>
        </w:rPr>
        <w:t>)</w:t>
      </w:r>
    </w:p>
    <w:p w:rsidR="00BD6041" w:rsidRPr="002E64C8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b/>
          <w:color w:val="000000"/>
          <w:sz w:val="16"/>
          <w:szCs w:val="16"/>
        </w:rPr>
      </w:pPr>
    </w:p>
    <w:p w:rsidR="00C655B6" w:rsidRPr="00BD6041" w:rsidRDefault="00927514" w:rsidP="008A1AFE">
      <w:pPr>
        <w:pStyle w:val="normal0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b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আবেদনকারীর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নাম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>: ………………………………</w:t>
      </w:r>
    </w:p>
    <w:p w:rsidR="00C655B6" w:rsidRPr="00BD6041" w:rsidRDefault="00927514" w:rsidP="008A1AFE">
      <w:pPr>
        <w:pStyle w:val="normal0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b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লিঙ্গ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>: *</w:t>
      </w:r>
    </w:p>
    <w:p w:rsidR="00C655B6" w:rsidRPr="00BD6041" w:rsidRDefault="00927514">
      <w:pPr>
        <w:pStyle w:val="normal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মহিলা</w:t>
      </w:r>
      <w:proofErr w:type="spellEnd"/>
    </w:p>
    <w:p w:rsidR="00C655B6" w:rsidRPr="00BD6041" w:rsidRDefault="00927514">
      <w:pPr>
        <w:pStyle w:val="normal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পুরুষ</w:t>
      </w:r>
      <w:proofErr w:type="spellEnd"/>
    </w:p>
    <w:p w:rsidR="00C655B6" w:rsidRPr="00BD6041" w:rsidRDefault="00927514">
      <w:pPr>
        <w:pStyle w:val="normal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অন্যান্য</w:t>
      </w:r>
      <w:proofErr w:type="spellEnd"/>
    </w:p>
    <w:p w:rsidR="00C655B6" w:rsidRPr="00BD6041" w:rsidRDefault="008A1AFE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gramStart"/>
      <w:r w:rsidRPr="0013036C">
        <w:rPr>
          <w:rFonts w:ascii="Lohit Bengali" w:eastAsia="Cambria" w:hAnsi="Lohit Bengali" w:cs="Lohit Bengali"/>
          <w:b/>
          <w:color w:val="000000"/>
          <w:sz w:val="20"/>
          <w:szCs w:val="19"/>
        </w:rPr>
        <w:t>1.3</w:t>
      </w:r>
      <w:r w:rsidR="00927514" w:rsidRPr="0013036C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r w:rsidR="0013036C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জন</w:t>
      </w:r>
      <w:proofErr w:type="gramEnd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্ম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তারিখ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="00927514" w:rsidRPr="00BD6041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 xml:space="preserve">( </w:t>
      </w:r>
      <w:proofErr w:type="spellStart"/>
      <w:r w:rsidR="00927514" w:rsidRPr="00BD6041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dd</w:t>
      </w:r>
      <w:proofErr w:type="spellEnd"/>
      <w:r w:rsidR="00927514" w:rsidRPr="00BD6041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/</w:t>
      </w:r>
      <w:proofErr w:type="spellStart"/>
      <w:r w:rsidR="00927514" w:rsidRPr="00BD6041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mm.yyyy</w:t>
      </w:r>
      <w:proofErr w:type="spellEnd"/>
      <w:r w:rsidR="00927514" w:rsidRPr="00BD6041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 xml:space="preserve">) </w:t>
      </w:r>
      <w:r w:rsidR="00927514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>……………………</w:t>
      </w:r>
      <w:r w:rsidR="008A2E3B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>……………………</w:t>
      </w:r>
    </w:p>
    <w:p w:rsidR="00C655B6" w:rsidRPr="00BD6041" w:rsidRDefault="0013036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. 4</w:t>
      </w:r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যোগাযোগে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বিশদ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="00927514" w:rsidRPr="00BD6041">
        <w:rPr>
          <w:rFonts w:ascii="Lohit Bengali" w:eastAsia="Cambria" w:hAnsi="Lohit Bengali" w:cs="Lohit Bengali"/>
          <w:b/>
          <w:color w:val="FF0000"/>
          <w:szCs w:val="19"/>
        </w:rPr>
        <w:t xml:space="preserve">* </w:t>
      </w:r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>………………………………………………</w:t>
      </w:r>
    </w:p>
    <w:p w:rsidR="00C655B6" w:rsidRPr="00BD6041" w:rsidRDefault="0013036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FF0000"/>
          <w:szCs w:val="19"/>
        </w:rPr>
      </w:pPr>
      <w:proofErr w:type="gramStart"/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.5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সর্বোচ্চ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শিক্ষা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স্তরটি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কী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>?</w:t>
      </w:r>
      <w:proofErr w:type="gram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="00927514" w:rsidRPr="00BD6041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BD6041" w:rsidRDefault="00927514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দশম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পাস</w:t>
      </w:r>
      <w:proofErr w:type="spellEnd"/>
    </w:p>
    <w:p w:rsidR="00C655B6" w:rsidRPr="00BD6041" w:rsidRDefault="00927514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দ্বাদশ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পাস</w:t>
      </w:r>
      <w:proofErr w:type="spellEnd"/>
    </w:p>
    <w:p w:rsidR="00C655B6" w:rsidRPr="00BD6041" w:rsidRDefault="00927514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স্নাতক</w:t>
      </w:r>
      <w:proofErr w:type="spellEnd"/>
    </w:p>
    <w:p w:rsidR="00C655B6" w:rsidRPr="00BD6041" w:rsidRDefault="00927514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স্নাতকোত্তর</w:t>
      </w:r>
      <w:proofErr w:type="spellEnd"/>
    </w:p>
    <w:p w:rsidR="00C655B6" w:rsidRPr="00BD6041" w:rsidRDefault="00927514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ও</w:t>
      </w:r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অন্য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r w:rsidRPr="008A2E3B">
        <w:rPr>
          <w:rFonts w:ascii="Lohit Bengali" w:eastAsia="Cambria" w:hAnsi="Lohit Bengali" w:cs="Lohit Bengali"/>
          <w:color w:val="000000" w:themeColor="text1"/>
          <w:szCs w:val="19"/>
        </w:rPr>
        <w:t>……………………………………</w:t>
      </w:r>
      <w:r w:rsidR="008A2E3B" w:rsidRPr="008A2E3B">
        <w:rPr>
          <w:rFonts w:ascii="Lohit Bengali" w:eastAsia="Cambria" w:hAnsi="Lohit Bengali" w:cs="Lohit Bengali"/>
          <w:color w:val="000000" w:themeColor="text1"/>
          <w:szCs w:val="19"/>
        </w:rPr>
        <w:t>………………………</w:t>
      </w:r>
    </w:p>
    <w:p w:rsidR="00C655B6" w:rsidRPr="00BD6041" w:rsidRDefault="0013036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 w:themeColor="text1"/>
          <w:szCs w:val="19"/>
        </w:rPr>
      </w:pPr>
      <w:r>
        <w:rPr>
          <w:rFonts w:ascii="Lohit Bengali" w:eastAsia="Cambria" w:hAnsi="Lohit Bengali" w:cs="Lohit Bengali"/>
          <w:b/>
          <w:color w:val="000000" w:themeColor="text1"/>
          <w:szCs w:val="19"/>
        </w:rPr>
        <w:t>1</w:t>
      </w:r>
      <w:r w:rsidR="00927514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 xml:space="preserve">.6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 w:themeColor="text1"/>
          <w:szCs w:val="19"/>
        </w:rPr>
        <w:t>বর্তমান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 w:themeColor="text1"/>
          <w:szCs w:val="19"/>
        </w:rPr>
        <w:t>কর্মসংস্থান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 w:themeColor="text1"/>
          <w:szCs w:val="19"/>
        </w:rPr>
        <w:t>স্থিতি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>: *</w:t>
      </w:r>
    </w:p>
    <w:p w:rsidR="00C655B6" w:rsidRPr="00BD6041" w:rsidRDefault="00927514">
      <w:pPr>
        <w:pStyle w:val="normal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অংশ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–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সময</w:t>
      </w:r>
      <w:proofErr w:type="spellEnd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়</w:t>
      </w:r>
    </w:p>
    <w:p w:rsidR="00C655B6" w:rsidRPr="00BD6041" w:rsidRDefault="00927514">
      <w:pPr>
        <w:pStyle w:val="normal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সম্পূর্ণ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সমই</w:t>
      </w:r>
      <w:proofErr w:type="spellEnd"/>
    </w:p>
    <w:p w:rsidR="00C655B6" w:rsidRPr="00BD6041" w:rsidRDefault="00927514">
      <w:pPr>
        <w:pStyle w:val="normal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0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আমি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একজন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উদ্যোক্তা</w:t>
      </w:r>
      <w:proofErr w:type="spellEnd"/>
    </w:p>
    <w:p w:rsidR="00C655B6" w:rsidRPr="00BD6041" w:rsidRDefault="00927514">
      <w:pPr>
        <w:pStyle w:val="normal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0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বেকার</w:t>
      </w:r>
      <w:proofErr w:type="spellEnd"/>
    </w:p>
    <w:p w:rsidR="00C655B6" w:rsidRPr="00BD6041" w:rsidRDefault="00927514">
      <w:pPr>
        <w:pStyle w:val="normal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অন্যরা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r w:rsidRPr="008A2E3B">
        <w:rPr>
          <w:rFonts w:ascii="Lohit Bengali" w:eastAsia="Cambria" w:hAnsi="Lohit Bengali" w:cs="Lohit Bengali"/>
          <w:color w:val="000000" w:themeColor="text1"/>
          <w:szCs w:val="19"/>
        </w:rPr>
        <w:t>……………………………………………</w:t>
      </w:r>
      <w:r w:rsidR="008A2E3B" w:rsidRPr="008A2E3B">
        <w:rPr>
          <w:rFonts w:ascii="Lohit Bengali" w:eastAsia="Cambria" w:hAnsi="Lohit Bengali" w:cs="Lohit Bengali"/>
          <w:color w:val="000000" w:themeColor="text1"/>
          <w:szCs w:val="19"/>
        </w:rPr>
        <w:t>………………</w:t>
      </w:r>
    </w:p>
    <w:p w:rsidR="00C655B6" w:rsidRPr="00BD6041" w:rsidRDefault="0013036C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.7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জেলা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নাম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>: *</w:t>
      </w:r>
    </w:p>
    <w:p w:rsidR="00C655B6" w:rsidRPr="00BD6041" w:rsidRDefault="00927514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কামরূপ</w:t>
      </w:r>
      <w:proofErr w:type="spellEnd"/>
    </w:p>
    <w:p w:rsidR="00C655B6" w:rsidRPr="00BD6041" w:rsidRDefault="00927514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সোনিতপুর</w:t>
      </w:r>
      <w:proofErr w:type="spellEnd"/>
    </w:p>
    <w:p w:rsidR="00C655B6" w:rsidRPr="00BD6041" w:rsidRDefault="00927514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কাছার</w:t>
      </w:r>
      <w:proofErr w:type="spellEnd"/>
    </w:p>
    <w:p w:rsidR="00C655B6" w:rsidRPr="00BD6041" w:rsidRDefault="00927514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গোলপাড়া</w:t>
      </w:r>
      <w:proofErr w:type="spellEnd"/>
    </w:p>
    <w:p w:rsidR="00C655B6" w:rsidRPr="00344F6C" w:rsidRDefault="00927514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t>জোড়হাট</w:t>
      </w:r>
      <w:proofErr w:type="spellEnd"/>
    </w:p>
    <w:p w:rsidR="00344F6C" w:rsidRPr="0080569C" w:rsidRDefault="00344F6C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r w:rsidRPr="00344F6C">
        <w:rPr>
          <w:rFonts w:ascii="Lohit Bengali" w:eastAsia="Vrinda" w:hAnsi="Lohit Bengali" w:cs="Lohit Bengali" w:hint="cs"/>
          <w:color w:val="000000" w:themeColor="text1"/>
          <w:szCs w:val="19"/>
          <w:cs/>
        </w:rPr>
        <w:t>গো</w:t>
      </w:r>
      <w:r w:rsidRPr="00344F6C">
        <w:rPr>
          <w:rFonts w:ascii="Lohit Bengali" w:eastAsia="Vrinda" w:hAnsi="Lohit Bengali" w:cs="Lohit Bengali" w:hint="cs"/>
          <w:color w:val="000000" w:themeColor="text1"/>
          <w:szCs w:val="19"/>
          <w:cs/>
          <w:lang w:bidi="bn-IN"/>
        </w:rPr>
        <w:t>লাঘাট</w:t>
      </w:r>
    </w:p>
    <w:p w:rsidR="0080569C" w:rsidRPr="0080569C" w:rsidRDefault="0080569C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Vrinda" w:hAnsi="Lohit Bengali" w:cs="Lohit Bengali"/>
          <w:color w:val="000000" w:themeColor="text1"/>
          <w:szCs w:val="19"/>
        </w:rPr>
      </w:pPr>
      <w:proofErr w:type="spellStart"/>
      <w:r w:rsidRPr="0080569C">
        <w:rPr>
          <w:rFonts w:ascii="Lohit Bengali" w:eastAsia="Vrinda" w:hAnsi="Lohit Bengali" w:cs="Lohit Bengali" w:hint="cs"/>
          <w:color w:val="000000" w:themeColor="text1"/>
          <w:szCs w:val="19"/>
        </w:rPr>
        <w:t>নলবাড়ী</w:t>
      </w:r>
      <w:proofErr w:type="spellEnd"/>
    </w:p>
    <w:p w:rsidR="00BD6041" w:rsidRPr="000A6E24" w:rsidRDefault="00927514" w:rsidP="000A6E24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 w:themeColor="text1"/>
          <w:szCs w:val="19"/>
        </w:rPr>
        <w:lastRenderedPageBreak/>
        <w:t>অন্যরা</w:t>
      </w:r>
      <w:proofErr w:type="spellEnd"/>
      <w:r w:rsidRPr="00BD6041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r w:rsidRPr="008A2E3B">
        <w:rPr>
          <w:rFonts w:ascii="Lohit Bengali" w:eastAsia="Cambria" w:hAnsi="Lohit Bengali" w:cs="Lohit Bengali"/>
          <w:color w:val="000000" w:themeColor="text1"/>
          <w:szCs w:val="19"/>
        </w:rPr>
        <w:t>……………………………</w:t>
      </w:r>
      <w:r w:rsidR="008A2E3B" w:rsidRPr="008A2E3B">
        <w:rPr>
          <w:rFonts w:ascii="Lohit Bengali" w:eastAsia="Cambria" w:hAnsi="Lohit Bengali" w:cs="Lohit Bengali"/>
          <w:color w:val="000000" w:themeColor="text1"/>
          <w:szCs w:val="19"/>
        </w:rPr>
        <w:t>………………………………</w:t>
      </w:r>
    </w:p>
    <w:p w:rsidR="00BD6041" w:rsidRPr="00BD6041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Cs w:val="19"/>
        </w:rPr>
      </w:pPr>
    </w:p>
    <w:p w:rsidR="00C655B6" w:rsidRPr="00BD6041" w:rsidRDefault="00927514" w:rsidP="000A6E24">
      <w:pPr>
        <w:pStyle w:val="normal0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নিম্নলিখিত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বিবৃতিগুলির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মধ্যে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কোনটি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উদ্যোগকে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সর্বোত্তমভাবে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বর্ণনা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করে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C655B6" w:rsidRPr="00BD6041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এট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র্তমানে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একট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ধারণ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মাত্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একট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িক্ষামুলক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্যবস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ছালিয়েছ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>/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ইহা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দিরূপ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ছে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মা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্যবসায়ে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মডেল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ীক্ষিত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াজারে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্রস্তুত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আমার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উদ্যোগটি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প্রতিষ্ঠিত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হয়েছে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এবং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আমি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ব্যবসা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বারানর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জন্য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চেষ্টা</w:t>
      </w:r>
      <w:proofErr w:type="spellEnd"/>
      <w:r w:rsidRPr="00BD6041">
        <w:rPr>
          <w:rFonts w:ascii="Lohit Bengali" w:eastAsia="Cambria" w:hAnsi="Lohit Bengali" w:cs="Lohit Bengali"/>
          <w:color w:val="000000"/>
          <w:sz w:val="19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 w:val="19"/>
          <w:szCs w:val="19"/>
        </w:rPr>
        <w:t>করছি</w:t>
      </w:r>
      <w:proofErr w:type="spellEnd"/>
      <w:r w:rsidRPr="00BD6041">
        <w:rPr>
          <w:rFonts w:ascii="Lohit Bengali" w:eastAsia="Mangal" w:hAnsi="Lohit Bengali" w:cs="Lohit Bengali"/>
          <w:color w:val="000000"/>
          <w:sz w:val="19"/>
          <w:szCs w:val="19"/>
        </w:rPr>
        <w:t>।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BD6041" w:rsidRDefault="00927514" w:rsidP="000A6E24">
      <w:pPr>
        <w:pStyle w:val="normal0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ব্যবসায়ের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পরিকল্পনা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বা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ব্যবসা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নিম্ননলিক্ষীত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কোন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ক্ষেত্রে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b/>
          <w:color w:val="000000"/>
          <w:szCs w:val="19"/>
        </w:rPr>
        <w:t>পরে</w:t>
      </w:r>
      <w:proofErr w:type="spellEnd"/>
      <w:r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:</w:t>
      </w:r>
      <w:r w:rsidRPr="00BD6041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BD6041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েব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: -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মষ্ট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রবরাহ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চেইন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িচালন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="Lohit Bengali" w:eastAsia="Vrinda" w:hAnsi="Lohit Bengali" w:cs="Lohit Bengali"/>
          <w:color w:val="000000"/>
          <w:szCs w:val="19"/>
        </w:rPr>
        <w:t>ও</w:t>
      </w:r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িতরণ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ামগ্রী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নিবেশ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(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ীজ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া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ীটনাশক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ইত্যাদ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)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="Lohit Bengali" w:eastAsia="Vrinda" w:hAnsi="Lohit Bengali" w:cs="Lohit Bengali"/>
          <w:color w:val="000000"/>
          <w:szCs w:val="19"/>
        </w:rPr>
        <w:t>ও</w:t>
      </w:r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ক্ষেত্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্ষেত্রে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ইসিট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Theme="majorHAnsi" w:eastAsia="Cambria" w:hAnsiTheme="majorHAnsi" w:cstheme="majorHAnsi"/>
          <w:color w:val="000000"/>
          <w:szCs w:val="19"/>
        </w:rPr>
        <w:t>(ICT)</w:t>
      </w:r>
      <w:r w:rsidRPr="00BD6041">
        <w:rPr>
          <w:rFonts w:asciiTheme="majorHAnsi" w:eastAsia="Mangal" w:hAnsi="Lohit Bengali" w:cstheme="majorHAns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="Lohit Bengali" w:eastAsia="Vrinda" w:hAnsi="Lohit Bengali" w:cs="Lohit Bengali"/>
          <w:color w:val="000000"/>
          <w:szCs w:val="19"/>
        </w:rPr>
        <w:t>ও</w:t>
      </w:r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ক্ষেত্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খাতে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Theme="majorHAnsi" w:eastAsia="Cambria" w:hAnsiTheme="majorHAnsi" w:cstheme="majorHAnsi"/>
          <w:color w:val="000000"/>
          <w:szCs w:val="19"/>
        </w:rPr>
        <w:t>ICT</w:t>
      </w:r>
      <w:r w:rsidRPr="00BD6041">
        <w:rPr>
          <w:rFonts w:asciiTheme="majorHAnsi" w:eastAsia="Mangal" w:hAnsi="Lohit Bengali" w:cstheme="majorHAns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উদ্যোক্তাদে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মাধ্যমে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িষেব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রবরাহ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র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(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্লিনিক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="Lohit Bengali" w:eastAsia="Vrinda" w:hAnsi="Lohit Bengali" w:cs="Lohit Bengali"/>
          <w:color w:val="000000"/>
          <w:szCs w:val="19"/>
        </w:rPr>
        <w:t>ও</w:t>
      </w:r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াণিজ্য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েন্দ্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>)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্রয়োগ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গ্রেডিং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্যাকেজিং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্র্যান্ডিংয়ে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িষেবাগুলি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াস্টম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ভাড়া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হ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অন্তর্ভুক্ত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উত্পাদন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তথ্য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িষেবাদি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উদ্যোগগুলি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অন্য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ুন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্রাসঙ্গিক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াজ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BD6041">
      <w:pPr>
        <w:pStyle w:val="normal0"/>
        <w:spacing w:after="0" w:line="240" w:lineRule="auto"/>
        <w:jc w:val="both"/>
        <w:rPr>
          <w:rFonts w:ascii="Lohit Bengali" w:eastAsia="Cambria" w:hAnsi="Lohit Bengali" w:cs="Lohit Bengali"/>
          <w:b/>
          <w:szCs w:val="19"/>
        </w:rPr>
      </w:pPr>
      <w:r w:rsidRPr="00BD6041">
        <w:rPr>
          <w:rFonts w:ascii="Lohit Bengali" w:eastAsia="Cambria" w:hAnsi="Lohit Bengali" w:cs="Lohit Bengali"/>
          <w:b/>
          <w:szCs w:val="19"/>
        </w:rPr>
        <w:t xml:space="preserve">    </w:t>
      </w:r>
      <w:r w:rsidR="000A6E24">
        <w:rPr>
          <w:rFonts w:ascii="Lohit Bengali" w:eastAsia="Cambria" w:hAnsi="Lohit Bengali" w:cs="Lohit Bengali"/>
          <w:b/>
          <w:szCs w:val="19"/>
        </w:rPr>
        <w:t>1</w:t>
      </w:r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.10 </w:t>
      </w:r>
      <w:proofErr w:type="spellStart"/>
      <w:r w:rsidR="00927514" w:rsidRPr="00BD6041">
        <w:rPr>
          <w:rFonts w:ascii="Lohit Bengali" w:eastAsia="Vrinda" w:hAnsi="Lohit Bengali" w:cs="Lohit Bengali"/>
          <w:b/>
          <w:szCs w:val="19"/>
        </w:rPr>
        <w:t>আপনার</w:t>
      </w:r>
      <w:proofErr w:type="spellEnd"/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szCs w:val="19"/>
        </w:rPr>
        <w:t>উদ্যোগ</w:t>
      </w:r>
      <w:proofErr w:type="spellEnd"/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szCs w:val="19"/>
        </w:rPr>
        <w:t>আইনত</w:t>
      </w:r>
      <w:proofErr w:type="spellEnd"/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szCs w:val="19"/>
        </w:rPr>
        <w:t>নিবন্ধিত</w:t>
      </w:r>
      <w:proofErr w:type="spellEnd"/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/ </w:t>
      </w:r>
      <w:proofErr w:type="spellStart"/>
      <w:r w:rsidR="00927514" w:rsidRPr="00BD6041">
        <w:rPr>
          <w:rFonts w:ascii="Lohit Bengali" w:eastAsia="Vrinda" w:hAnsi="Lohit Bengali" w:cs="Lohit Bengali"/>
          <w:b/>
          <w:szCs w:val="19"/>
        </w:rPr>
        <w:t>নথিভুক্</w:t>
      </w:r>
      <w:proofErr w:type="gramStart"/>
      <w:r w:rsidR="00927514" w:rsidRPr="00BD6041">
        <w:rPr>
          <w:rFonts w:ascii="Lohit Bengali" w:eastAsia="Vrinda" w:hAnsi="Lohit Bengali" w:cs="Lohit Bengali"/>
          <w:b/>
          <w:szCs w:val="19"/>
        </w:rPr>
        <w:t>ত</w:t>
      </w:r>
      <w:proofErr w:type="spellEnd"/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 :</w:t>
      </w:r>
      <w:proofErr w:type="gramEnd"/>
      <w:r w:rsidR="00927514"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="00927514" w:rsidRPr="00BD6041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BD6041" w:rsidRDefault="00927514">
      <w:pPr>
        <w:pStyle w:val="normal0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8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হ্যাঁ</w:t>
      </w:r>
      <w:proofErr w:type="spellEnd"/>
    </w:p>
    <w:p w:rsidR="00C655B6" w:rsidRPr="00BD6041" w:rsidRDefault="00927514">
      <w:pPr>
        <w:pStyle w:val="normal0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8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না</w:t>
      </w:r>
      <w:proofErr w:type="spellEnd"/>
    </w:p>
    <w:p w:rsidR="00C655B6" w:rsidRPr="00BD6041" w:rsidRDefault="000A6E2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.11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কয়েকটি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লাইনে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ধারণা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/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উদ্যোগটি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ব্যাখ্যা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করুন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8A2E3B" w:rsidRDefault="00927514" w:rsidP="008A2E3B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b/>
          <w:color w:val="000000" w:themeColor="text1"/>
          <w:szCs w:val="19"/>
        </w:rPr>
      </w:pPr>
      <w:r w:rsidRPr="00BD6041">
        <w:rPr>
          <w:rFonts w:ascii="Lohit Bengali" w:eastAsia="Cambria" w:hAnsi="Lohit Bengali" w:cs="Lohit Bengali"/>
          <w:szCs w:val="19"/>
          <w:highlight w:val="white"/>
        </w:rPr>
        <w:t xml:space="preserve">       </w:t>
      </w:r>
      <w:r w:rsidR="008A2E3B"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>………………………………………………………………………………………………</w:t>
      </w:r>
    </w:p>
    <w:p w:rsidR="008A2E3B" w:rsidRDefault="008A2E3B" w:rsidP="008A2E3B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b/>
          <w:color w:val="000000" w:themeColor="text1"/>
          <w:szCs w:val="19"/>
        </w:rPr>
      </w:pPr>
      <w:r>
        <w:rPr>
          <w:rFonts w:ascii="Lohit Bengali" w:eastAsia="Cambria" w:hAnsi="Lohit Bengali" w:cs="Lohit Bengali"/>
          <w:b/>
          <w:color w:val="000000" w:themeColor="text1"/>
          <w:szCs w:val="19"/>
        </w:rPr>
        <w:t xml:space="preserve">       </w:t>
      </w:r>
      <w:r w:rsidRPr="00BD6041">
        <w:rPr>
          <w:rFonts w:ascii="Lohit Bengali" w:eastAsia="Cambria" w:hAnsi="Lohit Bengali" w:cs="Lohit Bengali"/>
          <w:b/>
          <w:color w:val="000000" w:themeColor="text1"/>
          <w:szCs w:val="19"/>
        </w:rPr>
        <w:t>………………………………………………………………………………………………</w:t>
      </w:r>
      <w:r>
        <w:rPr>
          <w:rFonts w:ascii="Lohit Bengali" w:eastAsia="Cambria" w:hAnsi="Lohit Bengali" w:cs="Lohit Bengali"/>
          <w:b/>
          <w:color w:val="000000" w:themeColor="text1"/>
          <w:szCs w:val="19"/>
        </w:rPr>
        <w:t>……</w:t>
      </w:r>
    </w:p>
    <w:p w:rsidR="008A2E3B" w:rsidRDefault="008A2E3B" w:rsidP="008A2E3B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b/>
          <w:color w:val="000000" w:themeColor="text1"/>
          <w:szCs w:val="19"/>
        </w:rPr>
      </w:pPr>
    </w:p>
    <w:p w:rsidR="00C655B6" w:rsidRPr="00BD6041" w:rsidRDefault="008A2E3B" w:rsidP="008A2E3B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 xml:space="preserve">   </w:t>
      </w:r>
      <w:proofErr w:type="gramStart"/>
      <w:r w:rsidR="000A6E24"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.12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উদ্যোগে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জন্য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নিচের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কোনটি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নথি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BD6041">
        <w:rPr>
          <w:rFonts w:ascii="Lohit Bengali" w:eastAsia="Vrinda" w:hAnsi="Lohit Bengali" w:cs="Lohit Bengali"/>
          <w:b/>
          <w:color w:val="000000"/>
          <w:szCs w:val="19"/>
        </w:rPr>
        <w:t>রয়েছে</w:t>
      </w:r>
      <w:proofErr w:type="spell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>?</w:t>
      </w:r>
      <w:proofErr w:type="gramEnd"/>
      <w:r w:rsidR="00927514" w:rsidRPr="00BD6041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="00927514" w:rsidRPr="00BD6041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ূর্ববর্তী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র্থিক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ছরের</w:t>
      </w:r>
      <w:proofErr w:type="spellEnd"/>
      <w:r w:rsidRPr="00BD6041">
        <w:rPr>
          <w:rFonts w:ascii="Lohit Bengali" w:eastAsia="Vrind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্যালেন্স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শীট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ফার্ম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অন্তর্ভুক্তি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শংসাপত্র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্যান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(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স্বতন্ত্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/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অংশীদা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>)</w:t>
      </w:r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োম্পানি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্যান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নম্বর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কোম্পানি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আধার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নম্বর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ব্যবসায়িক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পরিকল্পনা</w:t>
      </w:r>
      <w:proofErr w:type="spellEnd"/>
      <w:r w:rsidRPr="00BD6041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BD6041">
        <w:rPr>
          <w:rFonts w:ascii="Lohit Bengali" w:eastAsia="Vrinda" w:hAnsi="Lohit Bengali" w:cs="Lohit Bengali"/>
          <w:color w:val="000000"/>
          <w:szCs w:val="19"/>
        </w:rPr>
        <w:t>অন্যান্য</w:t>
      </w:r>
      <w:proofErr w:type="spellEnd"/>
      <w:r w:rsidRPr="00BD6041">
        <w:rPr>
          <w:rFonts w:ascii="Lohit Bengali" w:eastAsia="Cambria" w:hAnsi="Lohit Bengali" w:cs="Lohit Bengali"/>
          <w:color w:val="000000"/>
          <w:szCs w:val="19"/>
        </w:rPr>
        <w:t>_________</w:t>
      </w:r>
      <w:r>
        <w:rPr>
          <w:rFonts w:ascii="Lohit Bengali" w:eastAsia="Cambria" w:hAnsi="Lohit Bengali" w:cs="Lohit Bengali"/>
          <w:color w:val="000000"/>
          <w:szCs w:val="19"/>
        </w:rPr>
        <w:t>____</w:t>
      </w:r>
      <w:r w:rsidR="008A2E3B">
        <w:rPr>
          <w:rFonts w:ascii="Lohit Bengali" w:eastAsia="Cambria" w:hAnsi="Lohit Bengali" w:cs="Lohit Bengali"/>
          <w:color w:val="000000"/>
          <w:szCs w:val="19"/>
        </w:rPr>
        <w:t>______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Cs w:val="19"/>
        </w:rPr>
      </w:pPr>
    </w:p>
    <w:p w:rsidR="00927514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/>
          <w:szCs w:val="19"/>
        </w:rPr>
      </w:pPr>
    </w:p>
    <w:p w:rsidR="00C655B6" w:rsidRPr="00927514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</w:rPr>
      </w:pP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আপনার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সমস্ত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নথি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সংযুক্ত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করুন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>:</w:t>
      </w:r>
    </w:p>
    <w:p w:rsidR="00C655B6" w:rsidRPr="00927514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</w:rPr>
      </w:pPr>
    </w:p>
    <w:p w:rsidR="00C655B6" w:rsidRPr="00927514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/>
        </w:rPr>
      </w:pPr>
    </w:p>
    <w:p w:rsidR="00C655B6" w:rsidRPr="00927514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</w:rPr>
      </w:pP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আবেদনকারী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দ্বারা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</w:rPr>
        <w:t>ঘোষণা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</w:rPr>
        <w:t xml:space="preserve">: </w:t>
      </w:r>
      <w:r w:rsidRPr="00927514">
        <w:rPr>
          <w:rFonts w:ascii="Lohit Bengali" w:eastAsia="Cambria" w:hAnsi="Lohit Bengali" w:cs="Lohit Bengali"/>
          <w:b/>
          <w:color w:val="FF0000"/>
        </w:rPr>
        <w:t>*</w:t>
      </w:r>
    </w:p>
    <w:p w:rsidR="00C655B6" w:rsidRPr="00927514" w:rsidRDefault="00C655B6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highlight w:val="white"/>
        </w:rPr>
      </w:pPr>
    </w:p>
    <w:p w:rsidR="00C655B6" w:rsidRPr="00927514" w:rsidRDefault="00927514">
      <w:pPr>
        <w:pStyle w:val="normal0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</w:rPr>
      </w:pPr>
      <w:proofErr w:type="spellStart"/>
      <w:r w:rsidRPr="00927514">
        <w:rPr>
          <w:rFonts w:ascii="Lohit Bengali" w:eastAsia="Vrinda" w:hAnsi="Lohit Bengali" w:cs="Lohit Bengali"/>
          <w:color w:val="000000"/>
        </w:rPr>
        <w:t>এ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তথ্যট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গোপনীয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>়</w:t>
      </w:r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হিসাব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িবেচন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বং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রিচালন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া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জন্য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র্বাত্মক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চেষ্ট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গ্রহণ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হবে</w:t>
      </w:r>
      <w:proofErr w:type="spellEnd"/>
      <w:r w:rsidRPr="00927514">
        <w:rPr>
          <w:rFonts w:ascii="Lohit Bengali" w:eastAsia="Mangal" w:hAnsi="Lohit Bengali" w:cs="Lohit Bengali"/>
          <w:color w:val="000000"/>
        </w:rPr>
        <w:t>।</w:t>
      </w:r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তব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্ষ্যয়মত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োগ্রাম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্বাক্ষ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বং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তালিকাভুক্ত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া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মাধ্যম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পন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ট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নিশ্চিত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r w:rsidRPr="00927514">
        <w:rPr>
          <w:rFonts w:ascii="Lohit Bengali" w:eastAsia="Vrinda" w:hAnsi="Lohit Bengali" w:cs="Lohit Bengali"/>
          <w:color w:val="000000"/>
        </w:rPr>
        <w:t>ও</w:t>
      </w:r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মাণিত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েছেন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>:</w:t>
      </w:r>
    </w:p>
    <w:p w:rsidR="00C655B6" w:rsidRPr="00927514" w:rsidRDefault="00927514" w:rsidP="00927514">
      <w:pPr>
        <w:pStyle w:val="normal0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</w:rPr>
      </w:pPr>
      <w:proofErr w:type="spellStart"/>
      <w:r w:rsidRPr="00927514">
        <w:rPr>
          <w:rFonts w:ascii="Lohit Bengali" w:eastAsia="Vrinda" w:hAnsi="Lohit Bengali" w:cs="Lohit Bengali"/>
          <w:color w:val="000000"/>
        </w:rPr>
        <w:t>আম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মা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্যবস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বং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/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অথব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্যবসায়িক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হযোগীদে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ক্ষ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থেক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/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তাদে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ক্ষ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তিনিধিত্ব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ার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জন্য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ুরোপুর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অনুমোদিত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>।</w:t>
      </w:r>
    </w:p>
    <w:p w:rsidR="00BD6041" w:rsidRPr="00927514" w:rsidRDefault="00927514" w:rsidP="00927514">
      <w:pPr>
        <w:pStyle w:val="normal0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</w:rPr>
      </w:pPr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ম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ুঝত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ার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য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,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ম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য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োনও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ময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>়</w:t>
      </w:r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োনও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রূপ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োনও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দাব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র্থিক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হায়তা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তে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ারি</w:t>
      </w:r>
      <w:proofErr w:type="spellEnd"/>
      <w:r w:rsidRPr="00927514">
        <w:rPr>
          <w:rFonts w:ascii="Lohit Bengali" w:eastAsia="Cambria" w:hAnsi="Lohit Bengali" w:cs="Lohit Bengali"/>
          <w:color w:val="000000"/>
        </w:rPr>
        <w:t xml:space="preserve"> </w:t>
      </w:r>
      <w:r w:rsidR="00BD6041" w:rsidRPr="00927514">
        <w:rPr>
          <w:rFonts w:ascii="Lohit Bengali" w:eastAsia="Cambria" w:hAnsi="Lohit Bengali" w:cs="Lohit Bengali"/>
          <w:color w:val="000000"/>
        </w:rPr>
        <w:t xml:space="preserve"> </w:t>
      </w:r>
      <w:proofErr w:type="spellStart"/>
      <w:r w:rsidR="00BD6041" w:rsidRPr="00927514">
        <w:rPr>
          <w:rFonts w:ascii="Lohit Bengali" w:eastAsia="Vrinda" w:hAnsi="Lohit Bengali" w:cs="Lohit Bengali"/>
          <w:color w:val="000000"/>
        </w:rPr>
        <w:t>না</w:t>
      </w:r>
      <w:proofErr w:type="spellEnd"/>
      <w:r w:rsidR="00BD6041" w:rsidRPr="00927514">
        <w:rPr>
          <w:rFonts w:ascii="Lohit Bengali" w:eastAsia="Vrinda" w:hAnsi="Lohit Bengali" w:cs="Lohit Bengali"/>
          <w:color w:val="000000"/>
        </w:rPr>
        <w:t>।</w:t>
      </w:r>
    </w:p>
    <w:p w:rsidR="00C655B6" w:rsidRPr="00927514" w:rsidRDefault="00927514" w:rsidP="00BD6041">
      <w:pPr>
        <w:pStyle w:val="normal0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</w:rPr>
      </w:pPr>
      <w:proofErr w:type="spellStart"/>
      <w:r w:rsidRPr="00927514">
        <w:rPr>
          <w:rFonts w:ascii="Lohit Bengali" w:eastAsia="Vrinda" w:hAnsi="Lohit Bengali" w:cs="Lohit Bengali"/>
          <w:color w:val="000000"/>
        </w:rPr>
        <w:t>আমি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মস্ত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য়োজনীয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়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নথি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জমা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দেব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বং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োগ্রাম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টিমে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াথ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র্বদা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হযোগিতা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ব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>।</w:t>
      </w:r>
    </w:p>
    <w:p w:rsidR="00C655B6" w:rsidRPr="00927514" w:rsidRDefault="00927514" w:rsidP="00927514">
      <w:pPr>
        <w:pStyle w:val="normal0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</w:rPr>
      </w:pP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কল্পটি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য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োনও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র্যায়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য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োনও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বেদন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গ্রহণ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া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ত্যাখ্যান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া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অধিকা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ংরক্ষণ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।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মা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/  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মাদে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বেদনে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উপ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কল্প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চূড়ান্ত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িদ্ধান্ত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নেব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বং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বেদনকারিরা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এ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িদ্ধান্তে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িরুদ্ধ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িরুদ্ধ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করবেন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না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>।</w:t>
      </w:r>
    </w:p>
    <w:p w:rsidR="00C655B6" w:rsidRPr="00927514" w:rsidRDefault="00927514" w:rsidP="00927514">
      <w:pPr>
        <w:pStyle w:val="normal0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</w:rPr>
      </w:pPr>
      <w:proofErr w:type="spellStart"/>
      <w:r w:rsidRPr="00927514">
        <w:rPr>
          <w:rFonts w:ascii="Lohit Bengali" w:eastAsia="Vrinda" w:hAnsi="Lohit Bengali" w:cs="Lohit Bengali"/>
          <w:color w:val="000000"/>
        </w:rPr>
        <w:t>এ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অ্যাপ্লিকেশনটিতে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প্রদত্ত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তথ্যগুলি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আমা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জ্ঞান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ও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বিশ্বাসের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/>
        </w:rPr>
        <w:t>সেরা</w:t>
      </w:r>
      <w:proofErr w:type="spellEnd"/>
      <w:r w:rsidRPr="00927514">
        <w:rPr>
          <w:rFonts w:ascii="Lohit Bengali" w:eastAsia="Vrinda" w:hAnsi="Lohit Bengali" w:cs="Lohit Bengali"/>
          <w:color w:val="000000"/>
        </w:rPr>
        <w:t>।</w:t>
      </w:r>
    </w:p>
    <w:p w:rsidR="00C655B6" w:rsidRPr="00927514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</w:rPr>
      </w:pPr>
    </w:p>
    <w:p w:rsidR="00BD6041" w:rsidRPr="00927514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</w:rPr>
      </w:pPr>
    </w:p>
    <w:p w:rsidR="00BD6041" w:rsidRPr="00927514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</w:rPr>
      </w:pPr>
    </w:p>
    <w:p w:rsidR="00BD6041" w:rsidRPr="00927514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</w:rPr>
      </w:pPr>
    </w:p>
    <w:p w:rsidR="00BD6041" w:rsidRPr="00927514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</w:rPr>
      </w:pPr>
    </w:p>
    <w:p w:rsidR="00C655B6" w:rsidRPr="00927514" w:rsidRDefault="00BD6041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</w:rPr>
      </w:pPr>
      <w:r w:rsidRPr="00927514">
        <w:rPr>
          <w:rFonts w:ascii="Lohit Bengali" w:eastAsia="Vrinda" w:hAnsi="Lohit Bengali" w:cs="Lohit Bengali"/>
          <w:b/>
          <w:color w:val="000000"/>
        </w:rPr>
        <w:tab/>
      </w:r>
      <w:r w:rsidRPr="00927514">
        <w:rPr>
          <w:rFonts w:ascii="Lohit Bengali" w:eastAsia="Vrinda" w:hAnsi="Lohit Bengali" w:cs="Lohit Bengali"/>
          <w:b/>
          <w:color w:val="000000"/>
        </w:rPr>
        <w:tab/>
      </w:r>
      <w:r w:rsidRPr="00927514">
        <w:rPr>
          <w:rFonts w:ascii="Lohit Bengali" w:eastAsia="Vrinda" w:hAnsi="Lohit Bengali" w:cs="Lohit Bengali"/>
          <w:b/>
          <w:color w:val="000000"/>
        </w:rPr>
        <w:tab/>
      </w:r>
      <w:r w:rsidRPr="00927514">
        <w:rPr>
          <w:rFonts w:ascii="Lohit Bengali" w:eastAsia="Vrinda" w:hAnsi="Lohit Bengali" w:cs="Lohit Bengali"/>
          <w:b/>
          <w:color w:val="000000"/>
        </w:rPr>
        <w:tab/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</w:rPr>
        <w:t>আবেদনকারীর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</w:rPr>
        <w:t>স্বাক্ষর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</w:rPr>
        <w:t>এবং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</w:rPr>
        <w:t>ছবি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</w:rPr>
        <w:t>: *</w:t>
      </w:r>
    </w:p>
    <w:p w:rsidR="00C655B6" w:rsidRPr="00927514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</w:rPr>
      </w:pP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927514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927514" w:rsidRPr="00BD6041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BD6041" w:rsidRDefault="00C655B6" w:rsidP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sectPr w:rsidR="00C655B6" w:rsidRPr="00BD6041" w:rsidSect="00BD6041">
      <w:pgSz w:w="11906" w:h="16838"/>
      <w:pgMar w:top="1440" w:right="1106" w:bottom="1440" w:left="1440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Nirmala UI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ohit Bengali">
    <w:panose1 w:val="020B0600000000000000"/>
    <w:charset w:val="00"/>
    <w:family w:val="swiss"/>
    <w:pitch w:val="variable"/>
    <w:sig w:usb0="80018003" w:usb1="00002042" w:usb2="00000000" w:usb3="00000000" w:csb0="000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3E7"/>
    <w:multiLevelType w:val="hybridMultilevel"/>
    <w:tmpl w:val="315C0DFA"/>
    <w:lvl w:ilvl="0" w:tplc="0409000F">
      <w:start w:val="1"/>
      <w:numFmt w:val="decimal"/>
      <w:lvlText w:val="%1."/>
      <w:lvlJc w:val="left"/>
      <w:pPr>
        <w:ind w:left="1607" w:hanging="360"/>
      </w:pPr>
    </w:lvl>
    <w:lvl w:ilvl="1" w:tplc="04090019" w:tentative="1">
      <w:start w:val="1"/>
      <w:numFmt w:val="lowerLetter"/>
      <w:lvlText w:val="%2."/>
      <w:lvlJc w:val="left"/>
      <w:pPr>
        <w:ind w:left="2327" w:hanging="360"/>
      </w:pPr>
    </w:lvl>
    <w:lvl w:ilvl="2" w:tplc="0409001B" w:tentative="1">
      <w:start w:val="1"/>
      <w:numFmt w:val="lowerRoman"/>
      <w:lvlText w:val="%3."/>
      <w:lvlJc w:val="right"/>
      <w:pPr>
        <w:ind w:left="3047" w:hanging="180"/>
      </w:pPr>
    </w:lvl>
    <w:lvl w:ilvl="3" w:tplc="0409000F" w:tentative="1">
      <w:start w:val="1"/>
      <w:numFmt w:val="decimal"/>
      <w:lvlText w:val="%4."/>
      <w:lvlJc w:val="left"/>
      <w:pPr>
        <w:ind w:left="3767" w:hanging="360"/>
      </w:pPr>
    </w:lvl>
    <w:lvl w:ilvl="4" w:tplc="04090019" w:tentative="1">
      <w:start w:val="1"/>
      <w:numFmt w:val="lowerLetter"/>
      <w:lvlText w:val="%5."/>
      <w:lvlJc w:val="left"/>
      <w:pPr>
        <w:ind w:left="4487" w:hanging="360"/>
      </w:pPr>
    </w:lvl>
    <w:lvl w:ilvl="5" w:tplc="0409001B" w:tentative="1">
      <w:start w:val="1"/>
      <w:numFmt w:val="lowerRoman"/>
      <w:lvlText w:val="%6."/>
      <w:lvlJc w:val="right"/>
      <w:pPr>
        <w:ind w:left="5207" w:hanging="180"/>
      </w:pPr>
    </w:lvl>
    <w:lvl w:ilvl="6" w:tplc="0409000F" w:tentative="1">
      <w:start w:val="1"/>
      <w:numFmt w:val="decimal"/>
      <w:lvlText w:val="%7."/>
      <w:lvlJc w:val="left"/>
      <w:pPr>
        <w:ind w:left="5927" w:hanging="360"/>
      </w:pPr>
    </w:lvl>
    <w:lvl w:ilvl="7" w:tplc="04090019" w:tentative="1">
      <w:start w:val="1"/>
      <w:numFmt w:val="lowerLetter"/>
      <w:lvlText w:val="%8."/>
      <w:lvlJc w:val="left"/>
      <w:pPr>
        <w:ind w:left="6647" w:hanging="360"/>
      </w:pPr>
    </w:lvl>
    <w:lvl w:ilvl="8" w:tplc="0409001B" w:tentative="1">
      <w:start w:val="1"/>
      <w:numFmt w:val="lowerRoman"/>
      <w:lvlText w:val="%9."/>
      <w:lvlJc w:val="right"/>
      <w:pPr>
        <w:ind w:left="7367" w:hanging="180"/>
      </w:pPr>
    </w:lvl>
  </w:abstractNum>
  <w:abstractNum w:abstractNumId="1">
    <w:nsid w:val="0F3527B4"/>
    <w:multiLevelType w:val="multilevel"/>
    <w:tmpl w:val="D69CB642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11261956"/>
    <w:multiLevelType w:val="multilevel"/>
    <w:tmpl w:val="4C4686AC"/>
    <w:lvl w:ilvl="0">
      <w:start w:val="1"/>
      <w:numFmt w:val="decimal"/>
      <w:lvlText w:val="%1."/>
      <w:lvlJc w:val="left"/>
      <w:pPr>
        <w:ind w:left="1682" w:hanging="765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16CA76FE"/>
    <w:multiLevelType w:val="hybridMultilevel"/>
    <w:tmpl w:val="A5C2B4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10596B"/>
    <w:multiLevelType w:val="multilevel"/>
    <w:tmpl w:val="59C69376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8"/>
      <w:numFmt w:val="decimal"/>
      <w:lvlText w:val="%1.%2"/>
      <w:lvlJc w:val="left"/>
      <w:pPr>
        <w:ind w:left="527" w:hanging="360"/>
      </w:pPr>
    </w:lvl>
    <w:lvl w:ilvl="2">
      <w:start w:val="1"/>
      <w:numFmt w:val="decimal"/>
      <w:lvlText w:val="%1.%2.%3"/>
      <w:lvlJc w:val="left"/>
      <w:pPr>
        <w:ind w:left="1054" w:hanging="720"/>
      </w:pPr>
    </w:lvl>
    <w:lvl w:ilvl="3">
      <w:start w:val="1"/>
      <w:numFmt w:val="decimal"/>
      <w:lvlText w:val="%1.%2.%3.%4"/>
      <w:lvlJc w:val="left"/>
      <w:pPr>
        <w:ind w:left="1221" w:hanging="720"/>
      </w:pPr>
    </w:lvl>
    <w:lvl w:ilvl="4">
      <w:start w:val="1"/>
      <w:numFmt w:val="decimal"/>
      <w:lvlText w:val="%1.%2.%3.%4.%5"/>
      <w:lvlJc w:val="left"/>
      <w:pPr>
        <w:ind w:left="1748" w:hanging="1080"/>
      </w:pPr>
    </w:lvl>
    <w:lvl w:ilvl="5">
      <w:start w:val="1"/>
      <w:numFmt w:val="decimal"/>
      <w:lvlText w:val="%1.%2.%3.%4.%5.%6"/>
      <w:lvlJc w:val="left"/>
      <w:pPr>
        <w:ind w:left="1915" w:hanging="1080"/>
      </w:pPr>
    </w:lvl>
    <w:lvl w:ilvl="6">
      <w:start w:val="1"/>
      <w:numFmt w:val="decimal"/>
      <w:lvlText w:val="%1.%2.%3.%4.%5.%6.%7"/>
      <w:lvlJc w:val="left"/>
      <w:pPr>
        <w:ind w:left="2442" w:hanging="1440"/>
      </w:pPr>
    </w:lvl>
    <w:lvl w:ilvl="7">
      <w:start w:val="1"/>
      <w:numFmt w:val="decimal"/>
      <w:lvlText w:val="%1.%2.%3.%4.%5.%6.%7.%8"/>
      <w:lvlJc w:val="left"/>
      <w:pPr>
        <w:ind w:left="2609" w:hanging="1440"/>
      </w:pPr>
    </w:lvl>
    <w:lvl w:ilvl="8">
      <w:start w:val="1"/>
      <w:numFmt w:val="decimal"/>
      <w:lvlText w:val="%1.%2.%3.%4.%5.%6.%7.%8.%9"/>
      <w:lvlJc w:val="left"/>
      <w:pPr>
        <w:ind w:left="3136" w:hanging="1799"/>
      </w:pPr>
    </w:lvl>
  </w:abstractNum>
  <w:abstractNum w:abstractNumId="5">
    <w:nsid w:val="19074FD6"/>
    <w:multiLevelType w:val="multilevel"/>
    <w:tmpl w:val="F3BAD47E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>
    <w:nsid w:val="1B37520E"/>
    <w:multiLevelType w:val="multilevel"/>
    <w:tmpl w:val="4C0A7CC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8"/>
      <w:numFmt w:val="decimal"/>
      <w:lvlText w:val="%1.%2"/>
      <w:lvlJc w:val="left"/>
      <w:pPr>
        <w:ind w:left="540" w:hanging="360"/>
      </w:pPr>
    </w:lvl>
    <w:lvl w:ilvl="2">
      <w:start w:val="1"/>
      <w:numFmt w:val="decimal"/>
      <w:lvlText w:val="%1.%2.%3"/>
      <w:lvlJc w:val="left"/>
      <w:pPr>
        <w:ind w:left="1054" w:hanging="720"/>
      </w:pPr>
    </w:lvl>
    <w:lvl w:ilvl="3">
      <w:start w:val="1"/>
      <w:numFmt w:val="decimal"/>
      <w:lvlText w:val="%1.%2.%3.%4"/>
      <w:lvlJc w:val="left"/>
      <w:pPr>
        <w:ind w:left="1221" w:hanging="720"/>
      </w:pPr>
    </w:lvl>
    <w:lvl w:ilvl="4">
      <w:start w:val="1"/>
      <w:numFmt w:val="decimal"/>
      <w:lvlText w:val="%1.%2.%3.%4.%5"/>
      <w:lvlJc w:val="left"/>
      <w:pPr>
        <w:ind w:left="1748" w:hanging="1080"/>
      </w:pPr>
    </w:lvl>
    <w:lvl w:ilvl="5">
      <w:start w:val="1"/>
      <w:numFmt w:val="decimal"/>
      <w:lvlText w:val="%1.%2.%3.%4.%5.%6"/>
      <w:lvlJc w:val="left"/>
      <w:pPr>
        <w:ind w:left="1915" w:hanging="1080"/>
      </w:pPr>
    </w:lvl>
    <w:lvl w:ilvl="6">
      <w:start w:val="1"/>
      <w:numFmt w:val="decimal"/>
      <w:lvlText w:val="%1.%2.%3.%4.%5.%6.%7"/>
      <w:lvlJc w:val="left"/>
      <w:pPr>
        <w:ind w:left="2442" w:hanging="1440"/>
      </w:pPr>
    </w:lvl>
    <w:lvl w:ilvl="7">
      <w:start w:val="1"/>
      <w:numFmt w:val="decimal"/>
      <w:lvlText w:val="%1.%2.%3.%4.%5.%6.%7.%8"/>
      <w:lvlJc w:val="left"/>
      <w:pPr>
        <w:ind w:left="2609" w:hanging="1440"/>
      </w:pPr>
    </w:lvl>
    <w:lvl w:ilvl="8">
      <w:start w:val="1"/>
      <w:numFmt w:val="decimal"/>
      <w:lvlText w:val="%1.%2.%3.%4.%5.%6.%7.%8.%9"/>
      <w:lvlJc w:val="left"/>
      <w:pPr>
        <w:ind w:left="3136" w:hanging="1799"/>
      </w:pPr>
    </w:lvl>
  </w:abstractNum>
  <w:abstractNum w:abstractNumId="7">
    <w:nsid w:val="2B6D2B51"/>
    <w:multiLevelType w:val="multilevel"/>
    <w:tmpl w:val="ED30EAA0"/>
    <w:lvl w:ilvl="0">
      <w:start w:val="1"/>
      <w:numFmt w:val="bullet"/>
      <w:lvlText w:val="o"/>
      <w:lvlJc w:val="left"/>
      <w:pPr>
        <w:ind w:left="856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>
    <w:nsid w:val="2D1409FA"/>
    <w:multiLevelType w:val="multilevel"/>
    <w:tmpl w:val="E2EAA784"/>
    <w:lvl w:ilvl="0">
      <w:start w:val="1"/>
      <w:numFmt w:val="bullet"/>
      <w:lvlText w:val="o"/>
      <w:lvlJc w:val="left"/>
      <w:pPr>
        <w:ind w:left="921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>
    <w:nsid w:val="36354822"/>
    <w:multiLevelType w:val="multilevel"/>
    <w:tmpl w:val="00B2F5F8"/>
    <w:lvl w:ilvl="0">
      <w:start w:val="1"/>
      <w:numFmt w:val="decimal"/>
      <w:lvlText w:val="%1"/>
      <w:lvlJc w:val="left"/>
      <w:pPr>
        <w:ind w:left="360" w:hanging="360"/>
      </w:pPr>
      <w:rPr>
        <w:rFonts w:eastAsia="Vrinda" w:hint="default"/>
      </w:rPr>
    </w:lvl>
    <w:lvl w:ilvl="1">
      <w:start w:val="1"/>
      <w:numFmt w:val="decimal"/>
      <w:lvlText w:val="%1.%2"/>
      <w:lvlJc w:val="left"/>
      <w:pPr>
        <w:ind w:left="856" w:hanging="720"/>
      </w:pPr>
      <w:rPr>
        <w:rFonts w:eastAsia="Vrinda" w:hint="default"/>
      </w:rPr>
    </w:lvl>
    <w:lvl w:ilvl="2">
      <w:start w:val="1"/>
      <w:numFmt w:val="decimal"/>
      <w:lvlText w:val="%1.%2.%3"/>
      <w:lvlJc w:val="left"/>
      <w:pPr>
        <w:ind w:left="1352" w:hanging="1080"/>
      </w:pPr>
      <w:rPr>
        <w:rFonts w:eastAsia="Vrinda" w:hint="default"/>
      </w:rPr>
    </w:lvl>
    <w:lvl w:ilvl="3">
      <w:start w:val="1"/>
      <w:numFmt w:val="decimal"/>
      <w:lvlText w:val="%1.%2.%3.%4"/>
      <w:lvlJc w:val="left"/>
      <w:pPr>
        <w:ind w:left="1488" w:hanging="1080"/>
      </w:pPr>
      <w:rPr>
        <w:rFonts w:eastAsia="Vrinda" w:hint="default"/>
      </w:rPr>
    </w:lvl>
    <w:lvl w:ilvl="4">
      <w:start w:val="1"/>
      <w:numFmt w:val="decimal"/>
      <w:lvlText w:val="%1.%2.%3.%4.%5"/>
      <w:lvlJc w:val="left"/>
      <w:pPr>
        <w:ind w:left="1984" w:hanging="1440"/>
      </w:pPr>
      <w:rPr>
        <w:rFonts w:eastAsia="Vrinda" w:hint="default"/>
      </w:rPr>
    </w:lvl>
    <w:lvl w:ilvl="5">
      <w:start w:val="1"/>
      <w:numFmt w:val="decimal"/>
      <w:lvlText w:val="%1.%2.%3.%4.%5.%6"/>
      <w:lvlJc w:val="left"/>
      <w:pPr>
        <w:ind w:left="2480" w:hanging="1800"/>
      </w:pPr>
      <w:rPr>
        <w:rFonts w:eastAsia="Vrinda" w:hint="default"/>
      </w:rPr>
    </w:lvl>
    <w:lvl w:ilvl="6">
      <w:start w:val="1"/>
      <w:numFmt w:val="decimal"/>
      <w:lvlText w:val="%1.%2.%3.%4.%5.%6.%7"/>
      <w:lvlJc w:val="left"/>
      <w:pPr>
        <w:ind w:left="2976" w:hanging="2160"/>
      </w:pPr>
      <w:rPr>
        <w:rFonts w:eastAsia="Vrinda" w:hint="default"/>
      </w:rPr>
    </w:lvl>
    <w:lvl w:ilvl="7">
      <w:start w:val="1"/>
      <w:numFmt w:val="decimal"/>
      <w:lvlText w:val="%1.%2.%3.%4.%5.%6.%7.%8"/>
      <w:lvlJc w:val="left"/>
      <w:pPr>
        <w:ind w:left="3472" w:hanging="2520"/>
      </w:pPr>
      <w:rPr>
        <w:rFonts w:eastAsia="Vrinda" w:hint="default"/>
      </w:rPr>
    </w:lvl>
    <w:lvl w:ilvl="8">
      <w:start w:val="1"/>
      <w:numFmt w:val="decimal"/>
      <w:lvlText w:val="%1.%2.%3.%4.%5.%6.%7.%8.%9"/>
      <w:lvlJc w:val="left"/>
      <w:pPr>
        <w:ind w:left="3608" w:hanging="2520"/>
      </w:pPr>
      <w:rPr>
        <w:rFonts w:eastAsia="Vrinda" w:hint="default"/>
      </w:rPr>
    </w:lvl>
  </w:abstractNum>
  <w:abstractNum w:abstractNumId="10">
    <w:nsid w:val="39135744"/>
    <w:multiLevelType w:val="multilevel"/>
    <w:tmpl w:val="36105F26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>
    <w:nsid w:val="3C152169"/>
    <w:multiLevelType w:val="multilevel"/>
    <w:tmpl w:val="BF14E4B8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  <w:color w:val="FF0000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>
    <w:nsid w:val="3D19204A"/>
    <w:multiLevelType w:val="multilevel"/>
    <w:tmpl w:val="BFBE6E4C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>
    <w:nsid w:val="42E93429"/>
    <w:multiLevelType w:val="multilevel"/>
    <w:tmpl w:val="BF8E27B8"/>
    <w:lvl w:ilvl="0">
      <w:start w:val="2"/>
      <w:numFmt w:val="decimal"/>
      <w:lvlText w:val="%1"/>
      <w:lvlJc w:val="left"/>
      <w:pPr>
        <w:ind w:left="390" w:hanging="390"/>
      </w:pPr>
      <w:rPr>
        <w:rFonts w:ascii="Vrinda" w:eastAsia="Vrinda" w:hAnsi="Vrinda" w:cs="Vrinda"/>
      </w:rPr>
    </w:lvl>
    <w:lvl w:ilvl="1">
      <w:start w:val="1"/>
      <w:numFmt w:val="decimal"/>
      <w:lvlText w:val="%1.%2"/>
      <w:lvlJc w:val="left"/>
      <w:pPr>
        <w:ind w:left="856" w:hanging="720"/>
      </w:pPr>
      <w:rPr>
        <w:rFonts w:ascii="Vrinda" w:eastAsia="Vrinda" w:hAnsi="Vrinda" w:cs="Vrinda"/>
      </w:rPr>
    </w:lvl>
    <w:lvl w:ilvl="2">
      <w:start w:val="1"/>
      <w:numFmt w:val="decimal"/>
      <w:lvlText w:val="%1.%2.%3"/>
      <w:lvlJc w:val="left"/>
      <w:pPr>
        <w:ind w:left="1352" w:hanging="1080"/>
      </w:pPr>
      <w:rPr>
        <w:rFonts w:ascii="Vrinda" w:eastAsia="Vrinda" w:hAnsi="Vrinda" w:cs="Vrinda"/>
      </w:rPr>
    </w:lvl>
    <w:lvl w:ilvl="3">
      <w:start w:val="1"/>
      <w:numFmt w:val="decimal"/>
      <w:lvlText w:val="%1.%2.%3.%4"/>
      <w:lvlJc w:val="left"/>
      <w:pPr>
        <w:ind w:left="1848" w:hanging="1440"/>
      </w:pPr>
      <w:rPr>
        <w:rFonts w:ascii="Vrinda" w:eastAsia="Vrinda" w:hAnsi="Vrinda" w:cs="Vrinda"/>
      </w:rPr>
    </w:lvl>
    <w:lvl w:ilvl="4">
      <w:start w:val="1"/>
      <w:numFmt w:val="decimal"/>
      <w:lvlText w:val="%1.%2.%3.%4.%5"/>
      <w:lvlJc w:val="left"/>
      <w:pPr>
        <w:ind w:left="2344" w:hanging="1800"/>
      </w:pPr>
      <w:rPr>
        <w:rFonts w:ascii="Vrinda" w:eastAsia="Vrinda" w:hAnsi="Vrinda" w:cs="Vrinda"/>
      </w:rPr>
    </w:lvl>
    <w:lvl w:ilvl="5">
      <w:start w:val="1"/>
      <w:numFmt w:val="decimal"/>
      <w:lvlText w:val="%1.%2.%3.%4.%5.%6"/>
      <w:lvlJc w:val="left"/>
      <w:pPr>
        <w:ind w:left="2840" w:hanging="2160"/>
      </w:pPr>
      <w:rPr>
        <w:rFonts w:ascii="Vrinda" w:eastAsia="Vrinda" w:hAnsi="Vrinda" w:cs="Vrinda"/>
      </w:rPr>
    </w:lvl>
    <w:lvl w:ilvl="6">
      <w:start w:val="1"/>
      <w:numFmt w:val="decimal"/>
      <w:lvlText w:val="%1.%2.%3.%4.%5.%6.%7"/>
      <w:lvlJc w:val="left"/>
      <w:pPr>
        <w:ind w:left="2976" w:hanging="2160"/>
      </w:pPr>
      <w:rPr>
        <w:rFonts w:ascii="Vrinda" w:eastAsia="Vrinda" w:hAnsi="Vrinda" w:cs="Vrinda"/>
      </w:rPr>
    </w:lvl>
    <w:lvl w:ilvl="7">
      <w:start w:val="1"/>
      <w:numFmt w:val="decimal"/>
      <w:lvlText w:val="%1.%2.%3.%4.%5.%6.%7.%8"/>
      <w:lvlJc w:val="left"/>
      <w:pPr>
        <w:ind w:left="3472" w:hanging="2520"/>
      </w:pPr>
      <w:rPr>
        <w:rFonts w:ascii="Vrinda" w:eastAsia="Vrinda" w:hAnsi="Vrinda" w:cs="Vrinda"/>
      </w:rPr>
    </w:lvl>
    <w:lvl w:ilvl="8">
      <w:start w:val="1"/>
      <w:numFmt w:val="decimal"/>
      <w:lvlText w:val="%1.%2.%3.%4.%5.%6.%7.%8.%9"/>
      <w:lvlJc w:val="left"/>
      <w:pPr>
        <w:ind w:left="3968" w:hanging="2880"/>
      </w:pPr>
      <w:rPr>
        <w:rFonts w:ascii="Vrinda" w:eastAsia="Vrinda" w:hAnsi="Vrinda" w:cs="Vrinda"/>
      </w:rPr>
    </w:lvl>
  </w:abstractNum>
  <w:abstractNum w:abstractNumId="14">
    <w:nsid w:val="49C717EC"/>
    <w:multiLevelType w:val="multilevel"/>
    <w:tmpl w:val="F988980E"/>
    <w:lvl w:ilvl="0">
      <w:start w:val="1"/>
      <w:numFmt w:val="bullet"/>
      <w:lvlText w:val="o"/>
      <w:lvlJc w:val="left"/>
      <w:pPr>
        <w:ind w:left="935" w:hanging="360"/>
      </w:pPr>
      <w:rPr>
        <w:rFonts w:ascii="Courier New" w:eastAsia="Courier New" w:hAnsi="Courier New" w:cs="Courier New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>
    <w:nsid w:val="4B31518B"/>
    <w:multiLevelType w:val="multilevel"/>
    <w:tmpl w:val="2C6ED5D2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527" w:hanging="360"/>
      </w:pPr>
    </w:lvl>
    <w:lvl w:ilvl="2">
      <w:start w:val="1"/>
      <w:numFmt w:val="decimal"/>
      <w:lvlText w:val="%1.%2.%3"/>
      <w:lvlJc w:val="left"/>
      <w:pPr>
        <w:ind w:left="1054" w:hanging="720"/>
      </w:pPr>
    </w:lvl>
    <w:lvl w:ilvl="3">
      <w:start w:val="1"/>
      <w:numFmt w:val="decimal"/>
      <w:lvlText w:val="%1.%2.%3.%4"/>
      <w:lvlJc w:val="left"/>
      <w:pPr>
        <w:ind w:left="1221" w:hanging="720"/>
      </w:pPr>
    </w:lvl>
    <w:lvl w:ilvl="4">
      <w:start w:val="1"/>
      <w:numFmt w:val="decimal"/>
      <w:lvlText w:val="%1.%2.%3.%4.%5"/>
      <w:lvlJc w:val="left"/>
      <w:pPr>
        <w:ind w:left="1748" w:hanging="1080"/>
      </w:pPr>
    </w:lvl>
    <w:lvl w:ilvl="5">
      <w:start w:val="1"/>
      <w:numFmt w:val="decimal"/>
      <w:lvlText w:val="%1.%2.%3.%4.%5.%6"/>
      <w:lvlJc w:val="left"/>
      <w:pPr>
        <w:ind w:left="1915" w:hanging="1080"/>
      </w:pPr>
    </w:lvl>
    <w:lvl w:ilvl="6">
      <w:start w:val="1"/>
      <w:numFmt w:val="decimal"/>
      <w:lvlText w:val="%1.%2.%3.%4.%5.%6.%7"/>
      <w:lvlJc w:val="left"/>
      <w:pPr>
        <w:ind w:left="2442" w:hanging="1440"/>
      </w:pPr>
    </w:lvl>
    <w:lvl w:ilvl="7">
      <w:start w:val="1"/>
      <w:numFmt w:val="decimal"/>
      <w:lvlText w:val="%1.%2.%3.%4.%5.%6.%7.%8"/>
      <w:lvlJc w:val="left"/>
      <w:pPr>
        <w:ind w:left="2609" w:hanging="1440"/>
      </w:pPr>
    </w:lvl>
    <w:lvl w:ilvl="8">
      <w:start w:val="1"/>
      <w:numFmt w:val="decimal"/>
      <w:lvlText w:val="%1.%2.%3.%4.%5.%6.%7.%8.%9"/>
      <w:lvlJc w:val="left"/>
      <w:pPr>
        <w:ind w:left="3136" w:hanging="1799"/>
      </w:pPr>
    </w:lvl>
  </w:abstractNum>
  <w:abstractNum w:abstractNumId="16">
    <w:nsid w:val="4BFE0D2A"/>
    <w:multiLevelType w:val="multilevel"/>
    <w:tmpl w:val="88000296"/>
    <w:lvl w:ilvl="0">
      <w:start w:val="1"/>
      <w:numFmt w:val="bullet"/>
      <w:lvlText w:val="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50DC5EBD"/>
    <w:multiLevelType w:val="multilevel"/>
    <w:tmpl w:val="A5F2B112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>
    <w:nsid w:val="55FE48C2"/>
    <w:multiLevelType w:val="multilevel"/>
    <w:tmpl w:val="0C3CD71A"/>
    <w:lvl w:ilvl="0">
      <w:start w:val="1"/>
      <w:numFmt w:val="bullet"/>
      <w:lvlText w:val="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623F562E"/>
    <w:multiLevelType w:val="multilevel"/>
    <w:tmpl w:val="BE1CB6F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>
    <w:nsid w:val="632013F9"/>
    <w:multiLevelType w:val="hybridMultilevel"/>
    <w:tmpl w:val="D26E79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8403466"/>
    <w:multiLevelType w:val="multilevel"/>
    <w:tmpl w:val="E31A1A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2">
    <w:nsid w:val="6A3C44E0"/>
    <w:multiLevelType w:val="multilevel"/>
    <w:tmpl w:val="FD2645BA"/>
    <w:lvl w:ilvl="0">
      <w:start w:val="1"/>
      <w:numFmt w:val="bullet"/>
      <w:lvlText w:val="o"/>
      <w:lvlJc w:val="left"/>
      <w:pPr>
        <w:ind w:left="1055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>
    <w:nsid w:val="70495F05"/>
    <w:multiLevelType w:val="multilevel"/>
    <w:tmpl w:val="186666CE"/>
    <w:lvl w:ilvl="0">
      <w:start w:val="1"/>
      <w:numFmt w:val="decimal"/>
      <w:lvlText w:val="%1"/>
      <w:lvlJc w:val="left"/>
      <w:pPr>
        <w:ind w:left="360" w:hanging="360"/>
      </w:pPr>
      <w:rPr>
        <w:rFonts w:eastAsia="Vrinda" w:hint="default"/>
      </w:rPr>
    </w:lvl>
    <w:lvl w:ilvl="1">
      <w:start w:val="8"/>
      <w:numFmt w:val="decimal"/>
      <w:lvlText w:val="%1.%2"/>
      <w:lvlJc w:val="left"/>
      <w:pPr>
        <w:ind w:left="900" w:hanging="720"/>
      </w:pPr>
      <w:rPr>
        <w:rFonts w:eastAsia="Vrinda" w:hint="default"/>
      </w:rPr>
    </w:lvl>
    <w:lvl w:ilvl="2">
      <w:start w:val="1"/>
      <w:numFmt w:val="decimal"/>
      <w:lvlText w:val="%1.%2.%3"/>
      <w:lvlJc w:val="left"/>
      <w:pPr>
        <w:ind w:left="1440" w:hanging="1080"/>
      </w:pPr>
      <w:rPr>
        <w:rFonts w:eastAsia="Vrinda"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eastAsia="Vrinda"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eastAsia="Vrinda" w:hint="default"/>
      </w:rPr>
    </w:lvl>
    <w:lvl w:ilvl="5">
      <w:start w:val="1"/>
      <w:numFmt w:val="decimal"/>
      <w:lvlText w:val="%1.%2.%3.%4.%5.%6"/>
      <w:lvlJc w:val="left"/>
      <w:pPr>
        <w:ind w:left="2700" w:hanging="1800"/>
      </w:pPr>
      <w:rPr>
        <w:rFonts w:eastAsia="Vrinda" w:hint="default"/>
      </w:rPr>
    </w:lvl>
    <w:lvl w:ilvl="6">
      <w:start w:val="1"/>
      <w:numFmt w:val="decimal"/>
      <w:lvlText w:val="%1.%2.%3.%4.%5.%6.%7"/>
      <w:lvlJc w:val="left"/>
      <w:pPr>
        <w:ind w:left="3240" w:hanging="2160"/>
      </w:pPr>
      <w:rPr>
        <w:rFonts w:eastAsia="Vrinda" w:hint="default"/>
      </w:rPr>
    </w:lvl>
    <w:lvl w:ilvl="7">
      <w:start w:val="1"/>
      <w:numFmt w:val="decimal"/>
      <w:lvlText w:val="%1.%2.%3.%4.%5.%6.%7.%8"/>
      <w:lvlJc w:val="left"/>
      <w:pPr>
        <w:ind w:left="3780" w:hanging="2520"/>
      </w:pPr>
      <w:rPr>
        <w:rFonts w:eastAsia="Vrinda" w:hint="default"/>
      </w:rPr>
    </w:lvl>
    <w:lvl w:ilvl="8">
      <w:start w:val="1"/>
      <w:numFmt w:val="decimal"/>
      <w:lvlText w:val="%1.%2.%3.%4.%5.%6.%7.%8.%9"/>
      <w:lvlJc w:val="left"/>
      <w:pPr>
        <w:ind w:left="3960" w:hanging="2520"/>
      </w:pPr>
      <w:rPr>
        <w:rFonts w:eastAsia="Vrinda" w:hint="default"/>
      </w:rPr>
    </w:lvl>
  </w:abstractNum>
  <w:abstractNum w:abstractNumId="24">
    <w:nsid w:val="740E08D7"/>
    <w:multiLevelType w:val="multilevel"/>
    <w:tmpl w:val="AF8E8CA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5">
    <w:nsid w:val="75B7423D"/>
    <w:multiLevelType w:val="multilevel"/>
    <w:tmpl w:val="AD8AF90C"/>
    <w:lvl w:ilvl="0">
      <w:start w:val="1"/>
      <w:numFmt w:val="bullet"/>
      <w:lvlText w:val="❖"/>
      <w:lvlJc w:val="left"/>
      <w:pPr>
        <w:ind w:left="8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47" w:hanging="360"/>
      </w:pPr>
      <w:rPr>
        <w:rFonts w:ascii="Noto Sans Symbols" w:eastAsia="Noto Sans Symbols" w:hAnsi="Noto Sans Symbols" w:cs="Noto Sans Symbols"/>
      </w:rPr>
    </w:lvl>
  </w:abstractNum>
  <w:abstractNum w:abstractNumId="26">
    <w:nsid w:val="760917C8"/>
    <w:multiLevelType w:val="multilevel"/>
    <w:tmpl w:val="0380C6F4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>
    <w:nsid w:val="77891541"/>
    <w:multiLevelType w:val="multilevel"/>
    <w:tmpl w:val="0FA0B688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>
    <w:nsid w:val="7DAB6A49"/>
    <w:multiLevelType w:val="multilevel"/>
    <w:tmpl w:val="9FDA0CDE"/>
    <w:lvl w:ilvl="0">
      <w:start w:val="1"/>
      <w:numFmt w:val="decimal"/>
      <w:lvlText w:val="%1."/>
      <w:lvlJc w:val="left"/>
      <w:pPr>
        <w:ind w:left="720" w:hanging="360"/>
      </w:pPr>
      <w:rPr>
        <w:rFonts w:ascii="Cambria" w:eastAsia="Cambria" w:hAnsi="Cambria" w:cs="Cambr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2"/>
  </w:num>
  <w:num w:numId="4">
    <w:abstractNumId w:val="7"/>
  </w:num>
  <w:num w:numId="5">
    <w:abstractNumId w:val="16"/>
  </w:num>
  <w:num w:numId="6">
    <w:abstractNumId w:val="12"/>
  </w:num>
  <w:num w:numId="7">
    <w:abstractNumId w:val="19"/>
  </w:num>
  <w:num w:numId="8">
    <w:abstractNumId w:val="4"/>
  </w:num>
  <w:num w:numId="9">
    <w:abstractNumId w:val="17"/>
  </w:num>
  <w:num w:numId="10">
    <w:abstractNumId w:val="18"/>
  </w:num>
  <w:num w:numId="11">
    <w:abstractNumId w:val="11"/>
  </w:num>
  <w:num w:numId="12">
    <w:abstractNumId w:val="24"/>
  </w:num>
  <w:num w:numId="13">
    <w:abstractNumId w:val="27"/>
  </w:num>
  <w:num w:numId="14">
    <w:abstractNumId w:val="5"/>
  </w:num>
  <w:num w:numId="15">
    <w:abstractNumId w:val="10"/>
  </w:num>
  <w:num w:numId="16">
    <w:abstractNumId w:val="14"/>
  </w:num>
  <w:num w:numId="17">
    <w:abstractNumId w:val="25"/>
  </w:num>
  <w:num w:numId="18">
    <w:abstractNumId w:val="21"/>
  </w:num>
  <w:num w:numId="19">
    <w:abstractNumId w:val="28"/>
  </w:num>
  <w:num w:numId="20">
    <w:abstractNumId w:val="26"/>
  </w:num>
  <w:num w:numId="21">
    <w:abstractNumId w:val="6"/>
  </w:num>
  <w:num w:numId="22">
    <w:abstractNumId w:val="15"/>
  </w:num>
  <w:num w:numId="23">
    <w:abstractNumId w:val="8"/>
  </w:num>
  <w:num w:numId="24">
    <w:abstractNumId w:val="1"/>
  </w:num>
  <w:num w:numId="25">
    <w:abstractNumId w:val="3"/>
  </w:num>
  <w:num w:numId="26">
    <w:abstractNumId w:val="0"/>
  </w:num>
  <w:num w:numId="27">
    <w:abstractNumId w:val="20"/>
  </w:num>
  <w:num w:numId="28">
    <w:abstractNumId w:val="9"/>
  </w:num>
  <w:num w:numId="29">
    <w:abstractNumId w:val="2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jAzNzA1NTWwMDA3NjVR0lEKTi0uzszPAykwrwUAlssQNCwAAAA="/>
  </w:docVars>
  <w:rsids>
    <w:rsidRoot w:val="00C655B6"/>
    <w:rsid w:val="000A6E24"/>
    <w:rsid w:val="000F6499"/>
    <w:rsid w:val="0011058C"/>
    <w:rsid w:val="0013036C"/>
    <w:rsid w:val="001740AF"/>
    <w:rsid w:val="001A3987"/>
    <w:rsid w:val="002E64C8"/>
    <w:rsid w:val="00344F6C"/>
    <w:rsid w:val="003B6802"/>
    <w:rsid w:val="005C723A"/>
    <w:rsid w:val="006E5B63"/>
    <w:rsid w:val="007953BC"/>
    <w:rsid w:val="0080569C"/>
    <w:rsid w:val="008A1AFE"/>
    <w:rsid w:val="008A2E3B"/>
    <w:rsid w:val="00910E7B"/>
    <w:rsid w:val="009210CE"/>
    <w:rsid w:val="00927514"/>
    <w:rsid w:val="00BD6041"/>
    <w:rsid w:val="00C215BF"/>
    <w:rsid w:val="00C415BC"/>
    <w:rsid w:val="00C655B6"/>
    <w:rsid w:val="00CC2664"/>
    <w:rsid w:val="00E66D1F"/>
    <w:rsid w:val="00E91C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15BF"/>
  </w:style>
  <w:style w:type="paragraph" w:styleId="Heading1">
    <w:name w:val="heading 1"/>
    <w:basedOn w:val="normal0"/>
    <w:next w:val="normal0"/>
    <w:rsid w:val="00C655B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C655B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C655B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C655B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C655B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C655B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C655B6"/>
  </w:style>
  <w:style w:type="paragraph" w:styleId="Title">
    <w:name w:val="Title"/>
    <w:basedOn w:val="normal0"/>
    <w:next w:val="normal0"/>
    <w:rsid w:val="00C655B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C655B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15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as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15BC"/>
    <w:rPr>
      <w:rFonts w:ascii="Courier New" w:eastAsia="Times New Roman" w:hAnsi="Courier New" w:cs="Courier New"/>
      <w:sz w:val="20"/>
      <w:szCs w:val="20"/>
      <w:lang w:val="en-US" w:bidi="as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24</cp:revision>
  <dcterms:created xsi:type="dcterms:W3CDTF">2020-07-08T08:28:00Z</dcterms:created>
  <dcterms:modified xsi:type="dcterms:W3CDTF">2020-07-11T08:10:00Z</dcterms:modified>
</cp:coreProperties>
</file>